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6DB47" w14:textId="6CBA4A90" w:rsidR="001107D8" w:rsidRPr="00814603" w:rsidRDefault="001107D8">
      <w:pPr>
        <w:numPr>
          <w:ilvl w:val="0"/>
          <w:numId w:val="2"/>
        </w:numPr>
        <w:tabs>
          <w:tab w:val="num" w:pos="360"/>
        </w:tabs>
        <w:ind w:left="360" w:hanging="360"/>
        <w:rPr>
          <w:rFonts w:ascii="Arial" w:eastAsia="맑은 고딕" w:hAnsi="Arial" w:cs="Arial"/>
          <w:b/>
          <w:bCs/>
          <w:color w:val="31849B"/>
        </w:rPr>
      </w:pPr>
      <w:r w:rsidRPr="00814603">
        <w:rPr>
          <w:rFonts w:ascii="Arial" w:eastAsia="맑은 고딕" w:hAnsi="Arial" w:cs="Arial"/>
          <w:b/>
          <w:bCs/>
          <w:color w:val="31849B"/>
        </w:rPr>
        <w:t>PERSONAL INFORMATION</w:t>
      </w:r>
      <w:r w:rsidR="00F4766E">
        <w:rPr>
          <w:rFonts w:ascii="Arial" w:eastAsia="맑은 고딕" w:hAnsi="Arial" w:cs="Arial"/>
          <w:b/>
          <w:bCs/>
          <w:color w:val="31849B"/>
        </w:rPr>
        <w:t xml:space="preserve"> </w:t>
      </w:r>
      <w:r w:rsidR="00F4766E">
        <w:rPr>
          <w:rFonts w:ascii="Arial" w:eastAsia="맑은 고딕" w:hAnsi="Arial" w:cs="Arial"/>
          <w:b/>
          <w:bCs/>
          <w:color w:val="31849B"/>
        </w:rPr>
        <w:tab/>
      </w:r>
      <w:r w:rsidR="00F4766E">
        <w:rPr>
          <w:rFonts w:ascii="Arial" w:eastAsia="맑은 고딕" w:hAnsi="Arial" w:cs="Arial"/>
          <w:b/>
          <w:bCs/>
          <w:color w:val="31849B"/>
        </w:rPr>
        <w:tab/>
      </w:r>
      <w:r w:rsidR="00F4766E">
        <w:rPr>
          <w:rFonts w:ascii="Arial" w:eastAsia="맑은 고딕" w:hAnsi="Arial" w:cs="Arial"/>
          <w:b/>
          <w:bCs/>
          <w:color w:val="31849B"/>
        </w:rPr>
        <w:tab/>
      </w:r>
      <w:r w:rsidR="00F4766E">
        <w:rPr>
          <w:rFonts w:ascii="Arial" w:eastAsia="맑은 고딕" w:hAnsi="Arial" w:cs="Arial"/>
          <w:b/>
          <w:bCs/>
          <w:color w:val="31849B"/>
        </w:rPr>
        <w:tab/>
      </w:r>
      <w:r w:rsidR="00F4766E">
        <w:rPr>
          <w:rFonts w:ascii="Arial" w:eastAsia="맑은 고딕" w:hAnsi="Arial" w:cs="Arial"/>
          <w:b/>
          <w:bCs/>
          <w:color w:val="31849B"/>
        </w:rPr>
        <w:tab/>
        <w:t xml:space="preserve"> </w:t>
      </w:r>
      <w:r w:rsidR="00F4766E" w:rsidRPr="00CB3974">
        <w:rPr>
          <w:rFonts w:ascii="Arial" w:eastAsia="맑은 고딕" w:hAnsi="Arial" w:cs="Arial"/>
          <w:b/>
          <w:bCs/>
          <w:color w:val="943634" w:themeColor="accent2" w:themeShade="BF"/>
          <w:sz w:val="32"/>
          <w:szCs w:val="32"/>
          <w:highlight w:val="yellow"/>
        </w:rPr>
        <w:t>“</w:t>
      </w:r>
      <w:r w:rsidR="00F4766E">
        <w:rPr>
          <w:rFonts w:ascii="Arial" w:eastAsia="맑은 고딕" w:hAnsi="Arial" w:cs="Arial" w:hint="eastAsia"/>
          <w:b/>
          <w:bCs/>
          <w:color w:val="943634" w:themeColor="accent2" w:themeShade="BF"/>
          <w:sz w:val="32"/>
          <w:szCs w:val="32"/>
          <w:highlight w:val="yellow"/>
        </w:rPr>
        <w:t>M</w:t>
      </w:r>
      <w:r w:rsidR="00F4766E">
        <w:rPr>
          <w:rFonts w:ascii="Arial" w:eastAsia="맑은 고딕" w:hAnsi="Arial" w:cs="Arial"/>
          <w:b/>
          <w:bCs/>
          <w:color w:val="943634" w:themeColor="accent2" w:themeShade="BF"/>
          <w:sz w:val="32"/>
          <w:szCs w:val="32"/>
          <w:highlight w:val="yellow"/>
        </w:rPr>
        <w:t>L</w:t>
      </w:r>
      <w:r w:rsidR="00F4766E" w:rsidRPr="00CB3974">
        <w:rPr>
          <w:rFonts w:ascii="Arial" w:eastAsia="맑은 고딕" w:hAnsi="Arial" w:cs="Arial"/>
          <w:b/>
          <w:bCs/>
          <w:color w:val="943634" w:themeColor="accent2" w:themeShade="BF"/>
          <w:sz w:val="32"/>
          <w:szCs w:val="32"/>
          <w:highlight w:val="yellow"/>
        </w:rPr>
        <w:t xml:space="preserve"> </w:t>
      </w:r>
      <w:r w:rsidR="00F4766E">
        <w:rPr>
          <w:rFonts w:ascii="Arial" w:eastAsia="맑은 고딕" w:hAnsi="Arial" w:cs="Arial"/>
          <w:b/>
          <w:bCs/>
          <w:color w:val="943634" w:themeColor="accent2" w:themeShade="BF"/>
          <w:sz w:val="32"/>
          <w:szCs w:val="32"/>
          <w:highlight w:val="yellow"/>
        </w:rPr>
        <w:t>2024</w:t>
      </w:r>
      <w:r w:rsidR="00F4766E" w:rsidRPr="00CB3974">
        <w:rPr>
          <w:rFonts w:ascii="Arial" w:eastAsia="맑은 고딕" w:hAnsi="Arial" w:cs="Arial"/>
          <w:b/>
          <w:bCs/>
          <w:color w:val="943634" w:themeColor="accent2" w:themeShade="BF"/>
          <w:sz w:val="32"/>
          <w:szCs w:val="32"/>
          <w:highlight w:val="yellow"/>
        </w:rPr>
        <w:t>”</w:t>
      </w:r>
    </w:p>
    <w:tbl>
      <w:tblPr>
        <w:tblW w:w="10607" w:type="dxa"/>
        <w:tblInd w:w="-10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7"/>
        <w:gridCol w:w="5290"/>
      </w:tblGrid>
      <w:tr w:rsidR="001107D8" w:rsidRPr="00814603" w14:paraId="40309B69" w14:textId="77777777" w:rsidTr="00207A6A">
        <w:trPr>
          <w:trHeight w:val="404"/>
        </w:trPr>
        <w:tc>
          <w:tcPr>
            <w:tcW w:w="5317" w:type="dxa"/>
            <w:tcBorders>
              <w:top w:val="single" w:sz="4" w:space="0" w:color="auto"/>
              <w:left w:val="single" w:sz="4" w:space="0" w:color="auto"/>
            </w:tcBorders>
          </w:tcPr>
          <w:p w14:paraId="45B7037E" w14:textId="79945291" w:rsidR="001107D8" w:rsidRPr="008B6A79" w:rsidRDefault="001107D8" w:rsidP="002200B9">
            <w:pPr>
              <w:tabs>
                <w:tab w:val="left" w:pos="792"/>
                <w:tab w:val="left" w:pos="1152"/>
              </w:tabs>
              <w:rPr>
                <w:rFonts w:ascii="Arial" w:eastAsia="맑은 고딕" w:hAnsi="Arial" w:cs="Arial"/>
                <w:sz w:val="18"/>
                <w:szCs w:val="16"/>
              </w:rPr>
            </w:pPr>
            <w:r w:rsidRPr="00814603">
              <w:rPr>
                <w:rFonts w:ascii="Arial" w:eastAsia="맑은 고딕" w:hAnsi="Arial" w:cs="Arial"/>
                <w:sz w:val="18"/>
                <w:szCs w:val="16"/>
              </w:rPr>
              <w:t xml:space="preserve">Guest </w:t>
            </w:r>
            <w:r w:rsidR="00A868C3" w:rsidRPr="00814603">
              <w:rPr>
                <w:rFonts w:ascii="Arial" w:eastAsia="맑은 고딕" w:hAnsi="Arial" w:cs="Arial"/>
                <w:sz w:val="18"/>
                <w:szCs w:val="16"/>
              </w:rPr>
              <w:t>Name:</w:t>
            </w:r>
            <w:r w:rsidR="006E42A9" w:rsidRPr="00814603">
              <w:rPr>
                <w:rFonts w:ascii="Arial" w:eastAsia="맑은 고딕" w:hAnsi="Arial" w:cs="Arial"/>
                <w:sz w:val="18"/>
                <w:szCs w:val="16"/>
              </w:rPr>
              <w:t xml:space="preserve"> </w:t>
            </w:r>
          </w:p>
        </w:tc>
        <w:tc>
          <w:tcPr>
            <w:tcW w:w="5290" w:type="dxa"/>
            <w:tcBorders>
              <w:top w:val="single" w:sz="4" w:space="0" w:color="auto"/>
              <w:right w:val="single" w:sz="4" w:space="0" w:color="auto"/>
            </w:tcBorders>
          </w:tcPr>
          <w:p w14:paraId="190DC44E" w14:textId="20354C4B" w:rsidR="001107D8" w:rsidRPr="00D572AA" w:rsidRDefault="00914E3C" w:rsidP="00914E3C">
            <w:pPr>
              <w:tabs>
                <w:tab w:val="left" w:pos="525"/>
                <w:tab w:val="left" w:pos="1332"/>
              </w:tabs>
              <w:jc w:val="left"/>
              <w:rPr>
                <w:rFonts w:ascii="Arial" w:eastAsia="맑은 고딕" w:hAnsi="Arial" w:cs="Arial"/>
                <w:sz w:val="18"/>
                <w:szCs w:val="18"/>
              </w:rPr>
            </w:pP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Pr="00D572AA">
              <w:rPr>
                <w:rFonts w:ascii="Arial" w:eastAsia="맑은 고딕" w:hAnsi="Arial" w:cs="Arial"/>
                <w:color w:val="000000"/>
                <w:kern w:val="0"/>
                <w:sz w:val="18"/>
                <w:szCs w:val="16"/>
              </w:rPr>
              <w:t xml:space="preserve"> Dr. </w:t>
            </w: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Pr="00D572AA">
              <w:rPr>
                <w:rFonts w:ascii="Arial" w:eastAsia="맑은 고딕" w:hAnsi="Arial" w:cs="Arial"/>
                <w:color w:val="000000"/>
                <w:kern w:val="0"/>
                <w:sz w:val="18"/>
                <w:szCs w:val="16"/>
              </w:rPr>
              <w:t xml:space="preserve"> Prof. </w:t>
            </w:r>
            <w:r w:rsidR="008B6A79">
              <w:rPr>
                <w:rFonts w:ascii="Arial" w:eastAsia="맑은 고딕" w:hAnsi="Arial" w:cs="Arial"/>
                <w:color w:val="000000"/>
                <w:kern w:val="0"/>
                <w:sz w:val="18"/>
                <w:szCs w:val="16"/>
              </w:rPr>
              <w:t>x</w:t>
            </w:r>
            <w:r w:rsidRPr="00D572AA">
              <w:rPr>
                <w:rFonts w:ascii="Arial" w:eastAsia="맑은 고딕" w:hAnsi="Arial" w:cs="Arial"/>
                <w:color w:val="000000"/>
                <w:kern w:val="0"/>
                <w:sz w:val="18"/>
                <w:szCs w:val="16"/>
              </w:rPr>
              <w:t xml:space="preserve"> Mr. </w:t>
            </w: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Pr="00D572AA">
              <w:rPr>
                <w:rFonts w:ascii="Arial" w:eastAsia="맑은 고딕" w:hAnsi="Arial" w:cs="Arial"/>
                <w:color w:val="000000"/>
                <w:kern w:val="0"/>
                <w:sz w:val="18"/>
                <w:szCs w:val="16"/>
              </w:rPr>
              <w:t xml:space="preserve"> Ms</w:t>
            </w:r>
            <w:r w:rsidR="00CF54C0" w:rsidRPr="00D572AA">
              <w:rPr>
                <w:rFonts w:ascii="Arial" w:eastAsia="맑은 고딕" w:hAnsi="Arial" w:cs="Arial"/>
                <w:color w:val="000000"/>
                <w:kern w:val="0"/>
                <w:sz w:val="18"/>
                <w:szCs w:val="16"/>
              </w:rPr>
              <w:t>.</w:t>
            </w:r>
          </w:p>
        </w:tc>
      </w:tr>
      <w:tr w:rsidR="001107D8" w:rsidRPr="00814603" w14:paraId="1D7429F1" w14:textId="77777777" w:rsidTr="00207A6A">
        <w:trPr>
          <w:trHeight w:val="408"/>
        </w:trPr>
        <w:tc>
          <w:tcPr>
            <w:tcW w:w="1060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3C6D207" w14:textId="24FA3CE8" w:rsidR="001107D8" w:rsidRPr="008B6A79" w:rsidRDefault="00A868C3" w:rsidP="00840022">
            <w:pPr>
              <w:tabs>
                <w:tab w:val="left" w:pos="792"/>
                <w:tab w:val="left" w:pos="1332"/>
              </w:tabs>
              <w:rPr>
                <w:rFonts w:ascii="Arial" w:eastAsia="맑은 고딕" w:hAnsi="Arial" w:cs="Arial"/>
                <w:sz w:val="18"/>
                <w:szCs w:val="16"/>
              </w:rPr>
            </w:pPr>
            <w:r w:rsidRPr="00814603">
              <w:rPr>
                <w:rFonts w:ascii="Arial" w:eastAsia="맑은 고딕" w:hAnsi="Arial" w:cs="Arial"/>
                <w:sz w:val="18"/>
                <w:szCs w:val="16"/>
              </w:rPr>
              <w:t>Company/Organization</w:t>
            </w:r>
            <w:r w:rsidR="001107D8" w:rsidRPr="00814603">
              <w:rPr>
                <w:rFonts w:ascii="Arial" w:eastAsia="맑은 고딕" w:hAnsi="Arial" w:cs="Arial"/>
                <w:sz w:val="18"/>
                <w:szCs w:val="16"/>
              </w:rPr>
              <w:t>:</w:t>
            </w:r>
            <w:r w:rsidR="004A5BA0" w:rsidRPr="00814603">
              <w:rPr>
                <w:rFonts w:ascii="Arial" w:eastAsia="맑은 고딕" w:hAnsi="Arial" w:cs="Arial"/>
                <w:sz w:val="18"/>
                <w:szCs w:val="16"/>
              </w:rPr>
              <w:t xml:space="preserve"> </w:t>
            </w:r>
          </w:p>
        </w:tc>
      </w:tr>
      <w:tr w:rsidR="001107D8" w:rsidRPr="00814603" w14:paraId="353D5139" w14:textId="77777777" w:rsidTr="00207A6A">
        <w:trPr>
          <w:trHeight w:val="408"/>
        </w:trPr>
        <w:tc>
          <w:tcPr>
            <w:tcW w:w="1060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C79BC66" w14:textId="2EFF5EBC" w:rsidR="001107D8" w:rsidRPr="008B6A79" w:rsidRDefault="001107D8" w:rsidP="00840022">
            <w:pPr>
              <w:tabs>
                <w:tab w:val="left" w:pos="792"/>
              </w:tabs>
              <w:rPr>
                <w:rFonts w:ascii="Arial" w:eastAsia="맑은 고딕" w:hAnsi="Arial" w:cs="Arial"/>
                <w:sz w:val="18"/>
                <w:szCs w:val="16"/>
              </w:rPr>
            </w:pPr>
            <w:r w:rsidRPr="00814603">
              <w:rPr>
                <w:rFonts w:ascii="Arial" w:eastAsia="맑은 고딕" w:hAnsi="Arial" w:cs="Arial"/>
                <w:sz w:val="18"/>
                <w:szCs w:val="16"/>
              </w:rPr>
              <w:t>Address:</w:t>
            </w:r>
            <w:r w:rsidR="005D6DC3" w:rsidRPr="00814603">
              <w:rPr>
                <w:rFonts w:ascii="Arial" w:eastAsia="맑은 고딕" w:hAnsi="Arial" w:cs="Arial"/>
                <w:sz w:val="18"/>
                <w:szCs w:val="16"/>
              </w:rPr>
              <w:t xml:space="preserve"> </w:t>
            </w:r>
          </w:p>
        </w:tc>
      </w:tr>
      <w:tr w:rsidR="001107D8" w:rsidRPr="00814603" w14:paraId="67B63DC6" w14:textId="77777777" w:rsidTr="00207A6A">
        <w:trPr>
          <w:trHeight w:val="390"/>
        </w:trPr>
        <w:tc>
          <w:tcPr>
            <w:tcW w:w="5317" w:type="dxa"/>
            <w:tcBorders>
              <w:left w:val="single" w:sz="4" w:space="0" w:color="auto"/>
            </w:tcBorders>
          </w:tcPr>
          <w:p w14:paraId="0C61CC14" w14:textId="15E20C98" w:rsidR="001107D8" w:rsidRPr="008B6A79" w:rsidRDefault="002113AB" w:rsidP="00840022">
            <w:pPr>
              <w:tabs>
                <w:tab w:val="left" w:pos="792"/>
                <w:tab w:val="left" w:pos="1152"/>
                <w:tab w:val="left" w:pos="1512"/>
              </w:tabs>
              <w:rPr>
                <w:rFonts w:ascii="Arial" w:eastAsia="맑은 고딕" w:hAnsi="Arial" w:cs="Arial"/>
                <w:sz w:val="18"/>
                <w:szCs w:val="16"/>
              </w:rPr>
            </w:pPr>
            <w:r>
              <w:rPr>
                <w:rFonts w:ascii="Arial" w:eastAsia="맑은 고딕" w:hAnsi="Arial" w:cs="Arial" w:hint="eastAsia"/>
                <w:sz w:val="18"/>
                <w:szCs w:val="16"/>
              </w:rPr>
              <w:t>B</w:t>
            </w:r>
            <w:r>
              <w:rPr>
                <w:rFonts w:ascii="Arial" w:eastAsia="맑은 고딕" w:hAnsi="Arial" w:cs="Arial"/>
                <w:sz w:val="18"/>
                <w:szCs w:val="16"/>
              </w:rPr>
              <w:t>usiness</w:t>
            </w:r>
            <w:r w:rsidR="001107D8" w:rsidRPr="00814603">
              <w:rPr>
                <w:rFonts w:ascii="Arial" w:eastAsia="맑은 고딕" w:hAnsi="Arial" w:cs="Arial"/>
                <w:sz w:val="18"/>
                <w:szCs w:val="16"/>
              </w:rPr>
              <w:t xml:space="preserve"> Phone: </w:t>
            </w:r>
          </w:p>
        </w:tc>
        <w:tc>
          <w:tcPr>
            <w:tcW w:w="5290" w:type="dxa"/>
            <w:tcBorders>
              <w:right w:val="single" w:sz="4" w:space="0" w:color="auto"/>
            </w:tcBorders>
          </w:tcPr>
          <w:p w14:paraId="1EDEE2F9" w14:textId="424FE763" w:rsidR="001107D8" w:rsidRPr="00814603" w:rsidRDefault="001107D8" w:rsidP="00840022">
            <w:pPr>
              <w:tabs>
                <w:tab w:val="left" w:pos="1152"/>
              </w:tabs>
              <w:rPr>
                <w:rFonts w:ascii="Arial" w:eastAsia="맑은 고딕" w:hAnsi="Arial" w:cs="Arial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sz w:val="18"/>
                <w:szCs w:val="16"/>
              </w:rPr>
              <w:t>Mobile:</w:t>
            </w:r>
            <w:r w:rsidR="008B6A79">
              <w:rPr>
                <w:rFonts w:ascii="Arial" w:eastAsia="맑은 고딕" w:hAnsi="Arial" w:cs="Arial"/>
                <w:sz w:val="18"/>
                <w:szCs w:val="16"/>
              </w:rPr>
              <w:t xml:space="preserve"> </w:t>
            </w:r>
          </w:p>
        </w:tc>
      </w:tr>
      <w:tr w:rsidR="001107D8" w:rsidRPr="00814603" w14:paraId="4B224C0F" w14:textId="77777777" w:rsidTr="00207A6A">
        <w:trPr>
          <w:trHeight w:val="408"/>
        </w:trPr>
        <w:tc>
          <w:tcPr>
            <w:tcW w:w="10607" w:type="dxa"/>
            <w:gridSpan w:val="2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556CD488" w14:textId="1C09E2D6" w:rsidR="001107D8" w:rsidRPr="008B6A79" w:rsidRDefault="00A868C3" w:rsidP="00840022">
            <w:pPr>
              <w:tabs>
                <w:tab w:val="left" w:pos="1332"/>
              </w:tabs>
              <w:rPr>
                <w:rFonts w:ascii="Arial" w:eastAsia="맑은 고딕" w:hAnsi="Arial" w:cs="Arial"/>
                <w:sz w:val="18"/>
                <w:szCs w:val="16"/>
              </w:rPr>
            </w:pPr>
            <w:r w:rsidRPr="00814603">
              <w:rPr>
                <w:rFonts w:ascii="Arial" w:eastAsia="맑은 고딕" w:hAnsi="Arial" w:cs="Arial"/>
                <w:sz w:val="18"/>
                <w:szCs w:val="16"/>
              </w:rPr>
              <w:t xml:space="preserve">Personal </w:t>
            </w:r>
            <w:r w:rsidR="001107D8" w:rsidRPr="00814603">
              <w:rPr>
                <w:rFonts w:ascii="Arial" w:eastAsia="맑은 고딕" w:hAnsi="Arial" w:cs="Arial"/>
                <w:sz w:val="18"/>
                <w:szCs w:val="16"/>
              </w:rPr>
              <w:t>E-mail</w:t>
            </w:r>
          </w:p>
        </w:tc>
      </w:tr>
    </w:tbl>
    <w:p w14:paraId="7DCCAF71" w14:textId="77777777" w:rsidR="001107D8" w:rsidRPr="00814603" w:rsidRDefault="001107D8">
      <w:pPr>
        <w:rPr>
          <w:rFonts w:ascii="Arial" w:eastAsia="맑은 고딕" w:hAnsi="Arial" w:cs="Arial"/>
          <w:sz w:val="18"/>
          <w:szCs w:val="18"/>
        </w:rPr>
      </w:pPr>
    </w:p>
    <w:p w14:paraId="307373A5" w14:textId="0A0B0766" w:rsidR="001107D8" w:rsidRPr="00814603" w:rsidRDefault="001107D8" w:rsidP="00300F8A">
      <w:pPr>
        <w:numPr>
          <w:ilvl w:val="0"/>
          <w:numId w:val="2"/>
        </w:numPr>
        <w:tabs>
          <w:tab w:val="num" w:pos="360"/>
        </w:tabs>
        <w:ind w:left="360" w:hanging="360"/>
        <w:rPr>
          <w:rFonts w:ascii="Arial" w:eastAsia="맑은 고딕" w:hAnsi="Arial" w:cs="Arial"/>
          <w:b/>
          <w:bCs/>
          <w:color w:val="31849B"/>
        </w:rPr>
      </w:pPr>
      <w:r w:rsidRPr="00814603">
        <w:rPr>
          <w:rFonts w:ascii="Arial" w:eastAsia="맑은 고딕" w:hAnsi="Arial" w:cs="Arial"/>
          <w:b/>
          <w:bCs/>
          <w:color w:val="31849B"/>
        </w:rPr>
        <w:t>ROOM RESERVATION</w:t>
      </w:r>
    </w:p>
    <w:tbl>
      <w:tblPr>
        <w:tblW w:w="10632" w:type="dxa"/>
        <w:tblInd w:w="-97" w:type="dxa"/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126"/>
        <w:gridCol w:w="2126"/>
        <w:gridCol w:w="1064"/>
        <w:gridCol w:w="1117"/>
        <w:gridCol w:w="2072"/>
        <w:gridCol w:w="2127"/>
      </w:tblGrid>
      <w:tr w:rsidR="001107D8" w:rsidRPr="00814603" w14:paraId="6AA37754" w14:textId="77777777" w:rsidTr="006E42A9">
        <w:trPr>
          <w:trHeight w:val="330"/>
        </w:trPr>
        <w:tc>
          <w:tcPr>
            <w:tcW w:w="53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4281" w14:textId="1D1EA33A" w:rsidR="001107D8" w:rsidRPr="00E425DC" w:rsidRDefault="001107D8" w:rsidP="003D5FF8">
            <w:pPr>
              <w:widowControl/>
              <w:wordWrap/>
              <w:autoSpaceDE/>
              <w:autoSpaceDN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Arrival Date </w:t>
            </w:r>
            <w:r w:rsidR="00677E50"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(Check-in</w:t>
            </w: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15:00): </w:t>
            </w:r>
          </w:p>
        </w:tc>
        <w:tc>
          <w:tcPr>
            <w:tcW w:w="53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8C263B" w14:textId="1BA6F3C9" w:rsidR="001107D8" w:rsidRPr="00E425DC" w:rsidRDefault="001107D8" w:rsidP="0069794C">
            <w:pPr>
              <w:widowControl/>
              <w:wordWrap/>
              <w:autoSpaceDE/>
              <w:autoSpaceDN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</w:t>
            </w:r>
            <w:r w:rsidR="00814603"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umber</w:t>
            </w: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of Guest</w:t>
            </w:r>
            <w:r w:rsidR="00E27A78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s</w:t>
            </w:r>
            <w:r w:rsidR="001A203B"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:</w:t>
            </w:r>
            <w:r w:rsidR="003D5FF8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</w:tr>
      <w:tr w:rsidR="001107D8" w:rsidRPr="00814603" w14:paraId="77E63279" w14:textId="77777777" w:rsidTr="006E42A9">
        <w:trPr>
          <w:trHeight w:val="330"/>
        </w:trPr>
        <w:tc>
          <w:tcPr>
            <w:tcW w:w="53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5BFD0" w14:textId="3B68B9D1" w:rsidR="001107D8" w:rsidRPr="00E425DC" w:rsidRDefault="001107D8" w:rsidP="003D5FF8">
            <w:pPr>
              <w:widowControl/>
              <w:wordWrap/>
              <w:autoSpaceDE/>
              <w:autoSpaceDN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Departure Date </w:t>
            </w:r>
            <w:r w:rsidR="001A203B"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(Check-out 11</w:t>
            </w: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:00): </w:t>
            </w:r>
          </w:p>
        </w:tc>
        <w:tc>
          <w:tcPr>
            <w:tcW w:w="53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3C506C" w14:textId="6EE332BE" w:rsidR="001107D8" w:rsidRPr="00814603" w:rsidRDefault="00207A6A" w:rsidP="003D5FF8">
            <w:pPr>
              <w:widowControl/>
              <w:wordWrap/>
              <w:autoSpaceDE/>
              <w:autoSpaceDN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Room Type: </w:t>
            </w:r>
          </w:p>
        </w:tc>
      </w:tr>
      <w:tr w:rsidR="001A3FAD" w:rsidRPr="00814603" w14:paraId="70FE906C" w14:textId="77777777" w:rsidTr="001A3FAD">
        <w:trPr>
          <w:trHeight w:val="33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B33E2" w14:textId="43C4B90B" w:rsidR="001A3FAD" w:rsidRPr="00814603" w:rsidRDefault="004F6085" w:rsidP="0093312B">
            <w:pPr>
              <w:widowControl/>
              <w:wordWrap/>
              <w:autoSpaceDE/>
              <w:autoSpaceDN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ight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723C8A" w14:textId="727D0289" w:rsidR="001A3FAD" w:rsidRPr="00814603" w:rsidRDefault="004F6085" w:rsidP="001A3FAD">
            <w:pPr>
              <w:widowControl/>
              <w:wordWrap/>
              <w:autoSpaceDE/>
              <w:autoSpaceDN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</w:t>
            </w:r>
            <w:r w:rsidR="00E27A78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umber </w:t>
            </w: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of Rooms</w:t>
            </w:r>
          </w:p>
        </w:tc>
        <w:tc>
          <w:tcPr>
            <w:tcW w:w="21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89795D" w14:textId="77777777" w:rsidR="001A3FAD" w:rsidRPr="00814603" w:rsidRDefault="001A3FAD" w:rsidP="00ED524F">
            <w:pPr>
              <w:widowControl/>
              <w:wordWrap/>
              <w:autoSpaceDE/>
              <w:autoSpaceDN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eluxe Hillsid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701A8BF" w14:textId="77777777" w:rsidR="001A3FAD" w:rsidRPr="00814603" w:rsidRDefault="001A3FAD" w:rsidP="00ED524F">
            <w:pPr>
              <w:widowControl/>
              <w:wordWrap/>
              <w:autoSpaceDE/>
              <w:autoSpaceDN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eluxe Lakeside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B37790" w14:textId="6F60420F" w:rsidR="001A3FAD" w:rsidRPr="00814603" w:rsidRDefault="00814603" w:rsidP="001A3FAD">
            <w:pPr>
              <w:widowControl/>
              <w:wordWrap/>
              <w:autoSpaceDE/>
              <w:autoSpaceDN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Remarks</w:t>
            </w:r>
          </w:p>
        </w:tc>
      </w:tr>
      <w:tr w:rsidR="009C5124" w:rsidRPr="00814603" w14:paraId="6DF69A06" w14:textId="77777777" w:rsidTr="001A3FAD">
        <w:trPr>
          <w:trHeight w:val="33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F77984" w14:textId="457FC2C5" w:rsidR="009C5124" w:rsidRPr="00E425DC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60FDA793" w14:textId="67BC3E94" w:rsidR="009C5124" w:rsidRPr="00E425DC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8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7E129E85" w14:textId="70E82FF1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Pr="00D572AA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1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0,000</w:t>
            </w:r>
            <w:r w:rsidRPr="00C4462D"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KRW</w:t>
            </w:r>
          </w:p>
        </w:tc>
        <w:tc>
          <w:tcPr>
            <w:tcW w:w="20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2B5858A4" w14:textId="229CFA3A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Pr="00D572AA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1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80,000</w:t>
            </w:r>
            <w:r w:rsidRPr="00C4462D"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KRW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74D5D06" w14:textId="3E40E954" w:rsidR="009C5124" w:rsidRPr="00D572AA" w:rsidRDefault="009C5124" w:rsidP="009C5124">
            <w:pPr>
              <w:widowControl/>
              <w:wordWrap/>
              <w:autoSpaceDE/>
              <w:autoSpaceDN/>
              <w:ind w:right="240"/>
              <w:jc w:val="center"/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3, 4, 5, 6, 7 (3~7</w:t>
            </w:r>
            <w:bookmarkStart w:id="0" w:name="_GoBack"/>
            <w:bookmarkEnd w:id="0"/>
            <w:r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) Mar.</w:t>
            </w:r>
          </w:p>
        </w:tc>
      </w:tr>
      <w:tr w:rsidR="009C5124" w:rsidRPr="00814603" w14:paraId="21E155EC" w14:textId="77777777" w:rsidTr="001A3FAD">
        <w:trPr>
          <w:trHeight w:val="33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5F5510" w14:textId="77777777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754F3015" w14:textId="77777777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8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79F49DB2" w14:textId="691864CE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2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0,000</w:t>
            </w:r>
            <w:r w:rsidRPr="00C4462D"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KRW</w:t>
            </w:r>
          </w:p>
        </w:tc>
        <w:tc>
          <w:tcPr>
            <w:tcW w:w="20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3852B079" w14:textId="300A22AF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</w:pP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240,000</w:t>
            </w:r>
            <w:r w:rsidRPr="00C4462D"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KRW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748E0B5" w14:textId="2D82B602" w:rsidR="009C5124" w:rsidRPr="00D572AA" w:rsidRDefault="009C5124" w:rsidP="009C5124">
            <w:pPr>
              <w:widowControl/>
              <w:wordWrap/>
              <w:autoSpaceDE/>
              <w:autoSpaceDN/>
              <w:ind w:right="240"/>
              <w:jc w:val="center"/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8 Mar.</w:t>
            </w:r>
          </w:p>
        </w:tc>
      </w:tr>
      <w:tr w:rsidR="009C5124" w:rsidRPr="00814603" w14:paraId="550D6A92" w14:textId="77777777" w:rsidTr="001A3FAD">
        <w:trPr>
          <w:trHeight w:val="33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F8099" w14:textId="77777777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72153583" w14:textId="77777777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18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32B2CAD1" w14:textId="1D104F75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</w:pP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3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0,000</w:t>
            </w:r>
            <w:r w:rsidRPr="00C4462D"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KRW</w:t>
            </w:r>
          </w:p>
        </w:tc>
        <w:tc>
          <w:tcPr>
            <w:tcW w:w="20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</w:tcPr>
          <w:p w14:paraId="101B80E1" w14:textId="7E191DC2" w:rsidR="009C5124" w:rsidRPr="00D572AA" w:rsidRDefault="009C5124" w:rsidP="009C5124">
            <w:pPr>
              <w:widowControl/>
              <w:wordWrap/>
              <w:autoSpaceDE/>
              <w:autoSpaceDN/>
              <w:ind w:right="160"/>
              <w:jc w:val="center"/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</w:pPr>
            <w:r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390,000</w:t>
            </w:r>
            <w:r w:rsidRPr="00C4462D"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KRW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A2C001F" w14:textId="645650D8" w:rsidR="009C5124" w:rsidRPr="00D572AA" w:rsidRDefault="009C5124" w:rsidP="009C5124">
            <w:pPr>
              <w:widowControl/>
              <w:wordWrap/>
              <w:autoSpaceDE/>
              <w:autoSpaceDN/>
              <w:ind w:right="240"/>
              <w:jc w:val="center"/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16"/>
                <w:szCs w:val="18"/>
              </w:rPr>
              <w:t>2, 9 Mar.</w:t>
            </w:r>
          </w:p>
        </w:tc>
      </w:tr>
    </w:tbl>
    <w:p w14:paraId="5EAAE0A0" w14:textId="233E4D21" w:rsidR="001107D8" w:rsidRDefault="001107D8" w:rsidP="008D4D31">
      <w:pPr>
        <w:widowControl/>
        <w:wordWrap/>
        <w:autoSpaceDE/>
        <w:autoSpaceDN/>
        <w:rPr>
          <w:rFonts w:ascii="Arial" w:eastAsia="맑은 고딕" w:hAnsi="Arial" w:cs="Arial"/>
          <w:color w:val="000000"/>
          <w:kern w:val="0"/>
          <w:sz w:val="16"/>
          <w:szCs w:val="16"/>
        </w:rPr>
      </w:pPr>
      <w:r w:rsidRPr="00814603">
        <w:rPr>
          <w:rFonts w:ascii="Arial" w:eastAsia="맑은 고딕" w:hAnsi="Arial" w:cs="Arial"/>
          <w:color w:val="000000"/>
          <w:kern w:val="0"/>
          <w:sz w:val="16"/>
          <w:szCs w:val="16"/>
        </w:rPr>
        <w:t>-</w:t>
      </w:r>
      <w:r w:rsidR="009A3B0D" w:rsidRPr="00814603">
        <w:rPr>
          <w:rFonts w:ascii="Arial" w:eastAsia="맑은 고딕" w:hAnsi="Arial" w:cs="Arial"/>
          <w:color w:val="000000"/>
          <w:kern w:val="0"/>
          <w:sz w:val="16"/>
          <w:szCs w:val="16"/>
        </w:rPr>
        <w:t xml:space="preserve"> </w:t>
      </w:r>
      <w:r w:rsidRPr="00814603">
        <w:rPr>
          <w:rFonts w:ascii="Arial" w:eastAsia="맑은 고딕" w:hAnsi="Arial" w:cs="Arial"/>
          <w:color w:val="000000"/>
          <w:kern w:val="0"/>
          <w:sz w:val="16"/>
          <w:szCs w:val="16"/>
        </w:rPr>
        <w:t>All rates are including 21% Service charge &amp; Tax.</w:t>
      </w:r>
    </w:p>
    <w:p w14:paraId="10CA8356" w14:textId="77777777" w:rsidR="00F4766E" w:rsidRPr="00814603" w:rsidRDefault="00F4766E" w:rsidP="00F4766E">
      <w:pPr>
        <w:widowControl/>
        <w:wordWrap/>
        <w:autoSpaceDE/>
        <w:autoSpaceDN/>
        <w:rPr>
          <w:rFonts w:ascii="Arial" w:eastAsia="맑은 고딕" w:hAnsi="Arial" w:cs="Arial"/>
          <w:color w:val="000000"/>
          <w:kern w:val="0"/>
          <w:sz w:val="16"/>
          <w:szCs w:val="16"/>
        </w:rPr>
      </w:pPr>
      <w:r w:rsidRPr="00A2395E">
        <w:rPr>
          <w:rFonts w:ascii="Arial" w:eastAsia="맑은 고딕" w:hAnsi="Arial" w:cs="Arial"/>
          <w:color w:val="000000"/>
          <w:kern w:val="0"/>
          <w:sz w:val="16"/>
          <w:szCs w:val="16"/>
          <w:highlight w:val="yellow"/>
        </w:rPr>
        <w:t>- Breakfast not included (Choose breakfast in the following options)</w:t>
      </w:r>
    </w:p>
    <w:tbl>
      <w:tblPr>
        <w:tblW w:w="10594" w:type="dxa"/>
        <w:tblInd w:w="-97" w:type="dxa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10594"/>
      </w:tblGrid>
      <w:tr w:rsidR="001107D8" w:rsidRPr="00814603" w14:paraId="390F03EF" w14:textId="77777777" w:rsidTr="00207A6A">
        <w:trPr>
          <w:trHeight w:val="462"/>
        </w:trPr>
        <w:tc>
          <w:tcPr>
            <w:tcW w:w="10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5C783490" w14:textId="77777777" w:rsidR="002E24D9" w:rsidRPr="00F4766E" w:rsidRDefault="002E24D9" w:rsidP="002E24D9">
            <w:pPr>
              <w:rPr>
                <w:rFonts w:ascii="Arial" w:eastAsia="맑은 고딕" w:hAnsi="Arial" w:cs="Arial"/>
                <w:b/>
                <w:bCs/>
                <w:color w:val="31849B"/>
              </w:rPr>
            </w:pPr>
          </w:p>
          <w:p w14:paraId="0A855B5F" w14:textId="4B597618" w:rsidR="001107D8" w:rsidRPr="00814603" w:rsidRDefault="001107D8" w:rsidP="002A2A4F">
            <w:pPr>
              <w:numPr>
                <w:ilvl w:val="0"/>
                <w:numId w:val="2"/>
              </w:numPr>
              <w:tabs>
                <w:tab w:val="num" w:pos="360"/>
              </w:tabs>
              <w:ind w:left="360" w:hanging="360"/>
              <w:rPr>
                <w:rFonts w:ascii="Arial" w:eastAsia="맑은 고딕" w:hAnsi="Arial" w:cs="Arial"/>
                <w:b/>
                <w:bCs/>
                <w:color w:val="31849B"/>
              </w:rPr>
            </w:pPr>
            <w:r w:rsidRPr="00814603">
              <w:rPr>
                <w:rFonts w:ascii="Arial" w:eastAsia="맑은 고딕" w:hAnsi="Arial" w:cs="Arial"/>
                <w:b/>
                <w:bCs/>
                <w:color w:val="31849B"/>
              </w:rPr>
              <w:t>OPTION</w:t>
            </w:r>
            <w:r w:rsidR="00814603">
              <w:rPr>
                <w:rFonts w:ascii="Arial" w:eastAsia="맑은 고딕" w:hAnsi="Arial" w:cs="Arial"/>
                <w:b/>
                <w:bCs/>
                <w:color w:val="31849B"/>
              </w:rPr>
              <w:t>S</w:t>
            </w:r>
          </w:p>
        </w:tc>
      </w:tr>
      <w:tr w:rsidR="001107D8" w:rsidRPr="00814603" w14:paraId="52C5D74D" w14:textId="77777777" w:rsidTr="00207A6A">
        <w:trPr>
          <w:trHeight w:val="726"/>
        </w:trPr>
        <w:tc>
          <w:tcPr>
            <w:tcW w:w="105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16B90D" w14:textId="66AE4D48" w:rsidR="001107D8" w:rsidRPr="00814603" w:rsidRDefault="001107D8" w:rsidP="003D5FF8">
            <w:pPr>
              <w:widowControl/>
              <w:wordWrap/>
              <w:autoSpaceDE/>
              <w:autoSpaceDN/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Breakfast </w:t>
            </w:r>
            <w:r w:rsidR="006E42A9"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>Buffet</w:t>
            </w:r>
            <w:r w:rsidR="00A868C3"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>(</w:t>
            </w:r>
            <w:r w:rsidR="00A868C3"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>‘The Plate’</w:t>
            </w:r>
            <w:r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): </w:t>
            </w:r>
            <w:r w:rsidR="003D5FF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16"/>
                <w:szCs w:val="16"/>
              </w:rPr>
              <w:t>33</w:t>
            </w:r>
            <w:r w:rsidRPr="00814603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16"/>
                <w:szCs w:val="16"/>
              </w:rPr>
              <w:t>000</w:t>
            </w:r>
            <w:r w:rsidR="00C4462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r w:rsidR="00C4462D" w:rsidRPr="00C4462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15"/>
                <w:szCs w:val="15"/>
              </w:rPr>
              <w:t>KRW</w:t>
            </w:r>
            <w:r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For 1 person (included 21% Service charge &amp; Tax): </w:t>
            </w:r>
            <w:proofErr w:type="spellStart"/>
            <w:r w:rsidR="003D5FF8">
              <w:rPr>
                <w:rFonts w:ascii="Arial" w:eastAsia="맑은 고딕" w:hAnsi="Arial" w:cs="Arial" w:hint="eastAsia"/>
                <w:color w:val="000000"/>
                <w:kern w:val="0"/>
                <w:sz w:val="16"/>
                <w:szCs w:val="16"/>
              </w:rPr>
              <w:t>ㅁ</w:t>
            </w:r>
            <w:proofErr w:type="spellEnd"/>
            <w:r w:rsidR="003D5FF8">
              <w:rPr>
                <w:rFonts w:ascii="Arial" w:eastAsia="맑은 고딕" w:hAnsi="Arial" w:cs="Arial" w:hint="eastAsia"/>
                <w:color w:val="000000"/>
                <w:kern w:val="0"/>
                <w:sz w:val="16"/>
                <w:szCs w:val="16"/>
              </w:rPr>
              <w:t>Y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ES </w:t>
            </w:r>
            <w:r w:rsidR="006E42A9"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NO</w:t>
            </w:r>
            <w:r w:rsidR="006E42A9"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="003D5FF8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(  </w:t>
            </w:r>
            <w:proofErr w:type="gramEnd"/>
            <w:r w:rsidR="003D5FF8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)</w:t>
            </w:r>
            <w:r w:rsidR="003D5FF8"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person(s)</w:t>
            </w:r>
          </w:p>
        </w:tc>
      </w:tr>
    </w:tbl>
    <w:p w14:paraId="0AE18BED" w14:textId="54483096" w:rsidR="001107D8" w:rsidRPr="00814603" w:rsidRDefault="001107D8">
      <w:pPr>
        <w:numPr>
          <w:ilvl w:val="0"/>
          <w:numId w:val="2"/>
        </w:numPr>
        <w:tabs>
          <w:tab w:val="num" w:pos="360"/>
        </w:tabs>
        <w:ind w:left="360" w:hanging="360"/>
        <w:rPr>
          <w:rFonts w:ascii="Arial" w:eastAsia="맑은 고딕" w:hAnsi="Arial" w:cs="Arial"/>
          <w:b/>
          <w:bCs/>
          <w:color w:val="31849B"/>
        </w:rPr>
      </w:pPr>
      <w:r w:rsidRPr="00814603">
        <w:rPr>
          <w:rFonts w:ascii="Arial" w:eastAsia="맑은 고딕" w:hAnsi="Arial" w:cs="Arial"/>
          <w:b/>
          <w:bCs/>
          <w:color w:val="31849B"/>
        </w:rPr>
        <w:t>RESERVATION GUARANTEE AND CANCELLATION CHARGE</w:t>
      </w:r>
    </w:p>
    <w:tbl>
      <w:tblPr>
        <w:tblW w:w="10591" w:type="dxa"/>
        <w:tblInd w:w="-10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08"/>
        <w:gridCol w:w="5283"/>
      </w:tblGrid>
      <w:tr w:rsidR="001107D8" w:rsidRPr="00814603" w14:paraId="6AD3110D" w14:textId="77777777" w:rsidTr="00207A6A">
        <w:trPr>
          <w:trHeight w:val="372"/>
        </w:trPr>
        <w:tc>
          <w:tcPr>
            <w:tcW w:w="1059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C1CC9B" w14:textId="17F13BF8" w:rsidR="001107D8" w:rsidRPr="00814603" w:rsidRDefault="001107D8" w:rsidP="006E42A9">
            <w:pPr>
              <w:tabs>
                <w:tab w:val="left" w:pos="792"/>
                <w:tab w:val="left" w:pos="1152"/>
              </w:tabs>
              <w:jc w:val="left"/>
              <w:rPr>
                <w:rFonts w:ascii="Arial" w:eastAsia="맑은 고딕" w:hAnsi="Arial" w:cs="Arial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Credit Card: </w:t>
            </w:r>
            <w:r w:rsidR="00E425DC">
              <w:rPr>
                <w:rFonts w:ascii="Arial" w:eastAsia="맑은 고딕" w:hAnsi="Arial" w:cs="Arial"/>
                <w:sz w:val="16"/>
                <w:szCs w:val="16"/>
              </w:rPr>
              <w:t>x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VISA </w:t>
            </w:r>
            <w:r w:rsidR="006E42A9"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MASTER </w:t>
            </w:r>
            <w:r w:rsidR="006E42A9"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BC </w:t>
            </w:r>
            <w:r w:rsidR="006E42A9"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796674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>Samsung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6E42A9"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796674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>Hyundai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6E42A9" w:rsidRPr="00D572AA">
              <w:rPr>
                <w:rFonts w:ascii="Arial" w:eastAsiaTheme="minorEastAsia" w:hAnsi="Arial" w:cs="Arial"/>
                <w:color w:val="000000"/>
                <w:kern w:val="0"/>
                <w:sz w:val="28"/>
                <w:szCs w:val="28"/>
              </w:rPr>
              <w:t>□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="00796674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>Others</w:t>
            </w:r>
            <w:r w:rsidR="006E42A9" w:rsidRPr="00D572AA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(</w:t>
            </w:r>
            <w:r w:rsidR="006E42A9" w:rsidRPr="00814603">
              <w:rPr>
                <w:rFonts w:ascii="Arial" w:eastAsia="맑은 고딕" w:hAnsi="Arial" w:cs="Arial"/>
                <w:color w:val="000000"/>
                <w:kern w:val="0"/>
                <w:sz w:val="16"/>
                <w:szCs w:val="16"/>
              </w:rPr>
              <w:t xml:space="preserve">     )</w:t>
            </w:r>
          </w:p>
        </w:tc>
      </w:tr>
      <w:tr w:rsidR="001107D8" w:rsidRPr="00814603" w14:paraId="0665C02A" w14:textId="77777777" w:rsidTr="00207A6A">
        <w:trPr>
          <w:trHeight w:val="357"/>
        </w:trPr>
        <w:tc>
          <w:tcPr>
            <w:tcW w:w="1059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E420926" w14:textId="4061875A" w:rsidR="001107D8" w:rsidRPr="00E425DC" w:rsidRDefault="001107D8" w:rsidP="003D5FF8">
            <w:pPr>
              <w:tabs>
                <w:tab w:val="left" w:pos="792"/>
                <w:tab w:val="left" w:pos="1332"/>
              </w:tabs>
              <w:rPr>
                <w:rFonts w:ascii="Arial" w:eastAsia="맑은 고딕" w:hAnsi="Arial" w:cs="Arial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Card Number: </w:t>
            </w:r>
          </w:p>
        </w:tc>
      </w:tr>
      <w:tr w:rsidR="001107D8" w:rsidRPr="00814603" w14:paraId="5F954A36" w14:textId="77777777" w:rsidTr="00207A6A">
        <w:trPr>
          <w:trHeight w:val="372"/>
        </w:trPr>
        <w:tc>
          <w:tcPr>
            <w:tcW w:w="5308" w:type="dxa"/>
            <w:tcBorders>
              <w:left w:val="single" w:sz="4" w:space="0" w:color="auto"/>
            </w:tcBorders>
          </w:tcPr>
          <w:p w14:paraId="0889B812" w14:textId="7892614E" w:rsidR="001107D8" w:rsidRPr="00E425DC" w:rsidRDefault="001107D8" w:rsidP="003D5FF8">
            <w:pPr>
              <w:tabs>
                <w:tab w:val="left" w:pos="10"/>
                <w:tab w:val="left" w:pos="1152"/>
              </w:tabs>
              <w:rPr>
                <w:rFonts w:ascii="Arial" w:eastAsia="맑은 고딕" w:hAnsi="Arial" w:cs="Arial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sz w:val="16"/>
                <w:szCs w:val="16"/>
              </w:rPr>
              <w:tab/>
            </w:r>
            <w:r w:rsidR="00796674" w:rsidRPr="00814603">
              <w:rPr>
                <w:rFonts w:ascii="Arial" w:eastAsia="맑은 고딕" w:hAnsi="Arial" w:cs="Arial"/>
                <w:sz w:val="16"/>
                <w:szCs w:val="16"/>
              </w:rPr>
              <w:t>Expiry Date</w:t>
            </w:r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: </w:t>
            </w:r>
          </w:p>
        </w:tc>
        <w:tc>
          <w:tcPr>
            <w:tcW w:w="5283" w:type="dxa"/>
            <w:tcBorders>
              <w:top w:val="single" w:sz="2" w:space="0" w:color="auto"/>
              <w:right w:val="single" w:sz="4" w:space="0" w:color="auto"/>
            </w:tcBorders>
          </w:tcPr>
          <w:p w14:paraId="26672F7B" w14:textId="0954979D" w:rsidR="001107D8" w:rsidRPr="00E425DC" w:rsidRDefault="00A868C3" w:rsidP="00572790">
            <w:pPr>
              <w:tabs>
                <w:tab w:val="left" w:pos="792"/>
                <w:tab w:val="left" w:pos="1332"/>
              </w:tabs>
              <w:rPr>
                <w:rFonts w:ascii="Arial" w:eastAsia="맑은 고딕" w:hAnsi="Arial" w:cs="Arial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sz w:val="16"/>
                <w:szCs w:val="16"/>
              </w:rPr>
              <w:t>Name o</w:t>
            </w:r>
            <w:r w:rsidR="00796674" w:rsidRPr="00814603">
              <w:rPr>
                <w:rFonts w:ascii="Arial" w:eastAsia="맑은 고딕" w:hAnsi="Arial" w:cs="Arial"/>
                <w:sz w:val="16"/>
                <w:szCs w:val="16"/>
              </w:rPr>
              <w:t>n</w:t>
            </w:r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 </w:t>
            </w:r>
            <w:r w:rsidR="001107D8"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Card: </w:t>
            </w:r>
          </w:p>
        </w:tc>
      </w:tr>
      <w:tr w:rsidR="001107D8" w:rsidRPr="00814603" w14:paraId="09BA5A9A" w14:textId="77777777" w:rsidTr="00677E50">
        <w:trPr>
          <w:trHeight w:val="1117"/>
        </w:trPr>
        <w:tc>
          <w:tcPr>
            <w:tcW w:w="10591" w:type="dxa"/>
            <w:gridSpan w:val="2"/>
            <w:tcBorders>
              <w:bottom w:val="nil"/>
            </w:tcBorders>
          </w:tcPr>
          <w:p w14:paraId="7D4CF339" w14:textId="77777777" w:rsidR="001107D8" w:rsidRPr="00814603" w:rsidRDefault="001107D8" w:rsidP="00B20C7E">
            <w:pPr>
              <w:tabs>
                <w:tab w:val="left" w:pos="792"/>
                <w:tab w:val="left" w:pos="1332"/>
              </w:tabs>
              <w:rPr>
                <w:rFonts w:ascii="Arial" w:eastAsia="맑은 고딕" w:hAnsi="Arial" w:cs="Arial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Cancellation </w:t>
            </w:r>
            <w:proofErr w:type="gramStart"/>
            <w:r w:rsidRPr="00814603">
              <w:rPr>
                <w:rFonts w:ascii="Arial" w:eastAsia="맑은 고딕" w:hAnsi="Arial" w:cs="Arial"/>
                <w:sz w:val="16"/>
                <w:szCs w:val="16"/>
              </w:rPr>
              <w:t>Charge :</w:t>
            </w:r>
            <w:proofErr w:type="gramEnd"/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   - 72 hours prior to accommodation day : No Cancellation Charge</w:t>
            </w:r>
          </w:p>
          <w:p w14:paraId="0C1BCA58" w14:textId="77777777" w:rsidR="001107D8" w:rsidRPr="00814603" w:rsidRDefault="001107D8" w:rsidP="00B20C7E">
            <w:pPr>
              <w:tabs>
                <w:tab w:val="left" w:pos="792"/>
                <w:tab w:val="left" w:pos="1332"/>
              </w:tabs>
              <w:rPr>
                <w:rFonts w:ascii="Arial" w:eastAsia="맑은 고딕" w:hAnsi="Arial" w:cs="Arial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                      - 48 hours prior to accommodation </w:t>
            </w:r>
            <w:proofErr w:type="gramStart"/>
            <w:r w:rsidRPr="00814603">
              <w:rPr>
                <w:rFonts w:ascii="Arial" w:eastAsia="맑은 고딕" w:hAnsi="Arial" w:cs="Arial"/>
                <w:sz w:val="16"/>
                <w:szCs w:val="16"/>
              </w:rPr>
              <w:t>day :</w:t>
            </w:r>
            <w:proofErr w:type="gramEnd"/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 50% Cancellation Charge</w:t>
            </w:r>
          </w:p>
          <w:p w14:paraId="212E5688" w14:textId="77777777" w:rsidR="001107D8" w:rsidRPr="00814603" w:rsidRDefault="001107D8" w:rsidP="00B20C7E">
            <w:pPr>
              <w:tabs>
                <w:tab w:val="left" w:pos="792"/>
                <w:tab w:val="left" w:pos="1332"/>
              </w:tabs>
              <w:rPr>
                <w:rFonts w:ascii="Arial" w:eastAsia="맑은 고딕" w:hAnsi="Arial" w:cs="Arial"/>
                <w:sz w:val="16"/>
                <w:szCs w:val="16"/>
              </w:rPr>
            </w:pPr>
            <w:r w:rsidRPr="00814603">
              <w:rPr>
                <w:rFonts w:ascii="Arial" w:eastAsia="맑은 고딕" w:hAnsi="Arial" w:cs="Arial"/>
                <w:sz w:val="16"/>
                <w:szCs w:val="16"/>
              </w:rPr>
              <w:t xml:space="preserve">                      - 24 hours prior to accommodation day : 100% Cancellation Charge</w:t>
            </w:r>
          </w:p>
        </w:tc>
      </w:tr>
    </w:tbl>
    <w:p w14:paraId="4D328C74" w14:textId="77777777" w:rsidR="00677E50" w:rsidRPr="00814603" w:rsidRDefault="00677E50" w:rsidP="00677E50">
      <w:pPr>
        <w:ind w:left="360"/>
        <w:rPr>
          <w:rFonts w:ascii="Arial" w:eastAsia="맑은 고딕" w:hAnsi="Arial" w:cs="Arial"/>
          <w:b/>
          <w:bCs/>
          <w:color w:val="31849B"/>
        </w:rPr>
      </w:pPr>
    </w:p>
    <w:p w14:paraId="2743150F" w14:textId="6CF2A23C" w:rsidR="001107D8" w:rsidRPr="00814603" w:rsidRDefault="001107D8" w:rsidP="00B20C7E">
      <w:pPr>
        <w:numPr>
          <w:ilvl w:val="0"/>
          <w:numId w:val="2"/>
        </w:numPr>
        <w:tabs>
          <w:tab w:val="num" w:pos="360"/>
        </w:tabs>
        <w:ind w:left="360" w:hanging="360"/>
        <w:rPr>
          <w:rFonts w:ascii="Arial" w:eastAsia="맑은 고딕" w:hAnsi="Arial" w:cs="Arial"/>
          <w:b/>
          <w:bCs/>
          <w:color w:val="31849B"/>
        </w:rPr>
      </w:pPr>
      <w:r w:rsidRPr="00814603">
        <w:rPr>
          <w:rFonts w:ascii="Arial" w:eastAsia="맑은 고딕" w:hAnsi="Arial" w:cs="Arial"/>
          <w:b/>
          <w:bCs/>
          <w:color w:val="31849B"/>
        </w:rPr>
        <w:t>SPECIAL REQUEST</w:t>
      </w:r>
      <w:r w:rsidR="00070FE3">
        <w:rPr>
          <w:rFonts w:ascii="Arial" w:eastAsia="맑은 고딕" w:hAnsi="Arial" w:cs="Arial" w:hint="eastAsia"/>
          <w:b/>
          <w:bCs/>
          <w:color w:val="31849B"/>
        </w:rPr>
        <w:t>S</w:t>
      </w:r>
    </w:p>
    <w:p w14:paraId="538BAEE6" w14:textId="77777777" w:rsidR="002E24D9" w:rsidRPr="00814603" w:rsidRDefault="002E24D9" w:rsidP="002E24D9">
      <w:pPr>
        <w:ind w:left="360"/>
        <w:rPr>
          <w:rFonts w:ascii="Arial" w:eastAsia="맑은 고딕" w:hAnsi="Arial" w:cs="Arial"/>
          <w:b/>
          <w:bCs/>
          <w:color w:val="31849B"/>
        </w:rPr>
      </w:pPr>
    </w:p>
    <w:tbl>
      <w:tblPr>
        <w:tblW w:w="10651" w:type="dxa"/>
        <w:tblInd w:w="-10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51"/>
      </w:tblGrid>
      <w:tr w:rsidR="001107D8" w:rsidRPr="00814603" w14:paraId="0C799399" w14:textId="77777777" w:rsidTr="002E24D9">
        <w:trPr>
          <w:trHeight w:val="432"/>
        </w:trPr>
        <w:tc>
          <w:tcPr>
            <w:tcW w:w="10651" w:type="dxa"/>
            <w:tcBorders>
              <w:top w:val="single" w:sz="4" w:space="0" w:color="auto"/>
              <w:bottom w:val="nil"/>
            </w:tcBorders>
          </w:tcPr>
          <w:p w14:paraId="30C18E37" w14:textId="2C3B0B43" w:rsidR="001107D8" w:rsidRPr="00E425DC" w:rsidRDefault="001107D8" w:rsidP="00B20C7E">
            <w:pPr>
              <w:tabs>
                <w:tab w:val="left" w:pos="792"/>
                <w:tab w:val="left" w:pos="1152"/>
              </w:tabs>
              <w:rPr>
                <w:rFonts w:ascii="Arial" w:eastAsia="맑은 고딕" w:hAnsi="Arial" w:cs="Arial"/>
              </w:rPr>
            </w:pPr>
          </w:p>
        </w:tc>
      </w:tr>
    </w:tbl>
    <w:p w14:paraId="2F20103A" w14:textId="219BED6D" w:rsidR="001107D8" w:rsidRPr="00814603" w:rsidRDefault="001107D8" w:rsidP="003A3D17">
      <w:pPr>
        <w:jc w:val="right"/>
        <w:rPr>
          <w:rFonts w:ascii="Arial" w:eastAsia="맑은 고딕" w:hAnsi="Arial" w:cs="Arial"/>
        </w:rPr>
      </w:pPr>
      <w:r w:rsidRPr="00814603">
        <w:rPr>
          <w:rFonts w:ascii="Arial" w:eastAsia="맑은 고딕" w:hAnsi="Arial" w:cs="Arial"/>
        </w:rPr>
        <w:t>* Please complete and return this form to us by email</w:t>
      </w:r>
    </w:p>
    <w:p w14:paraId="7C1B4B05" w14:textId="30A5EC43" w:rsidR="001107D8" w:rsidRPr="00814603" w:rsidRDefault="004F6085" w:rsidP="00796674">
      <w:pPr>
        <w:jc w:val="right"/>
        <w:rPr>
          <w:rFonts w:ascii="Arial" w:eastAsia="맑은 고딕" w:hAnsi="Arial" w:cs="Arial"/>
          <w:b/>
          <w:bCs/>
          <w:color w:val="FF0000"/>
        </w:rPr>
      </w:pPr>
      <w:r w:rsidRPr="00814603">
        <w:rPr>
          <w:rFonts w:ascii="Arial" w:eastAsia="맑은 고딕" w:hAnsi="Arial" w:cs="Arial"/>
          <w:b/>
          <w:bCs/>
          <w:color w:val="FF0000"/>
        </w:rPr>
        <w:t>jhchoi@lahanhotels.com</w:t>
      </w:r>
    </w:p>
    <w:sectPr w:rsidR="001107D8" w:rsidRPr="00814603" w:rsidSect="00C61300">
      <w:headerReference w:type="default" r:id="rId8"/>
      <w:pgSz w:w="11906" w:h="16838"/>
      <w:pgMar w:top="720" w:right="720" w:bottom="720" w:left="720" w:header="510" w:footer="505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D99B7" w14:textId="77777777" w:rsidR="00166F99" w:rsidRDefault="00166F99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4F773D9A" w14:textId="77777777" w:rsidR="00166F99" w:rsidRDefault="00166F99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새굴림">
    <w:altName w:val="New Gulim"/>
    <w:panose1 w:val="02030600000101010101"/>
    <w:charset w:val="81"/>
    <w:family w:val="roman"/>
    <w:pitch w:val="variable"/>
    <w:sig w:usb0="B00002AF" w:usb1="7B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25D23" w14:textId="77777777" w:rsidR="00166F99" w:rsidRDefault="00166F99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1ABC23DB" w14:textId="77777777" w:rsidR="00166F99" w:rsidRDefault="00166F99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2D5B1" w14:textId="2DFDAA40" w:rsidR="001107D8" w:rsidRPr="00F162CD" w:rsidRDefault="00AE0A92" w:rsidP="00796674">
    <w:pPr>
      <w:pStyle w:val="a3"/>
      <w:tabs>
        <w:tab w:val="left" w:pos="1080"/>
      </w:tabs>
      <w:jc w:val="left"/>
      <w:rPr>
        <w:rFonts w:ascii="맑은 고딕" w:eastAsia="맑은 고딕" w:hAnsi="맑은 고딕" w:cs="맑은 고딕"/>
        <w:sz w:val="14"/>
        <w:szCs w:val="14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84C8B92" wp14:editId="4B9330F6">
          <wp:simplePos x="0" y="0"/>
          <wp:positionH relativeFrom="column">
            <wp:posOffset>330347</wp:posOffset>
          </wp:positionH>
          <wp:positionV relativeFrom="paragraph">
            <wp:posOffset>46138</wp:posOffset>
          </wp:positionV>
          <wp:extent cx="1675519" cy="777125"/>
          <wp:effectExtent l="0" t="0" r="1270" b="4445"/>
          <wp:wrapNone/>
          <wp:docPr id="4510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0" name="그림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5519" cy="777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BCF3B8" w14:textId="1D751B52" w:rsidR="001107D8" w:rsidRPr="00814603" w:rsidRDefault="00AE0A92" w:rsidP="00814603">
    <w:pPr>
      <w:pStyle w:val="a3"/>
      <w:tabs>
        <w:tab w:val="left" w:pos="1080"/>
      </w:tabs>
      <w:spacing w:line="360" w:lineRule="auto"/>
      <w:ind w:firstLineChars="550" w:firstLine="770"/>
      <w:jc w:val="right"/>
      <w:rPr>
        <w:rFonts w:ascii="Arial" w:eastAsia="맑은 고딕" w:hAnsi="Arial" w:cs="Arial"/>
        <w:b/>
        <w:bCs/>
        <w:sz w:val="14"/>
        <w:szCs w:val="14"/>
      </w:rPr>
    </w:pPr>
    <w:r>
      <w:rPr>
        <w:rFonts w:ascii="맑은 고딕" w:eastAsia="맑은 고딕" w:hAnsi="맑은 고딕" w:cs="맑은 고딕"/>
        <w:b/>
        <w:bCs/>
        <w:sz w:val="14"/>
        <w:szCs w:val="14"/>
      </w:rPr>
      <w:t xml:space="preserve"> </w:t>
    </w:r>
    <w:proofErr w:type="spellStart"/>
    <w:r w:rsidR="001375CE" w:rsidRPr="00814603">
      <w:rPr>
        <w:rFonts w:ascii="Arial" w:eastAsia="맑은 고딕" w:hAnsi="Arial" w:cs="Arial"/>
        <w:b/>
        <w:bCs/>
        <w:sz w:val="18"/>
        <w:szCs w:val="14"/>
      </w:rPr>
      <w:t>Jin</w:t>
    </w:r>
    <w:proofErr w:type="spellEnd"/>
    <w:r w:rsidR="00796674" w:rsidRPr="00814603">
      <w:rPr>
        <w:rFonts w:ascii="Arial" w:eastAsia="맑은 고딕" w:hAnsi="Arial" w:cs="Arial"/>
        <w:b/>
        <w:bCs/>
        <w:sz w:val="18"/>
        <w:szCs w:val="14"/>
      </w:rPr>
      <w:t>-</w:t>
    </w:r>
    <w:r w:rsidR="001375CE" w:rsidRPr="00814603">
      <w:rPr>
        <w:rFonts w:ascii="Arial" w:eastAsia="맑은 고딕" w:hAnsi="Arial" w:cs="Arial"/>
        <w:b/>
        <w:bCs/>
        <w:sz w:val="18"/>
        <w:szCs w:val="14"/>
      </w:rPr>
      <w:t>Hyuk C</w:t>
    </w:r>
    <w:r w:rsidR="00796674" w:rsidRPr="00814603">
      <w:rPr>
        <w:rFonts w:ascii="Arial" w:eastAsia="맑은 고딕" w:hAnsi="Arial" w:cs="Arial"/>
        <w:b/>
        <w:bCs/>
        <w:sz w:val="18"/>
        <w:szCs w:val="14"/>
      </w:rPr>
      <w:t>h</w:t>
    </w:r>
    <w:r w:rsidR="001375CE" w:rsidRPr="00814603">
      <w:rPr>
        <w:rFonts w:ascii="Arial" w:eastAsia="맑은 고딕" w:hAnsi="Arial" w:cs="Arial"/>
        <w:b/>
        <w:bCs/>
        <w:sz w:val="18"/>
        <w:szCs w:val="14"/>
      </w:rPr>
      <w:t>oi</w:t>
    </w:r>
  </w:p>
  <w:p w14:paraId="55A9060C" w14:textId="40A7DE28" w:rsidR="00796674" w:rsidRPr="00814603" w:rsidRDefault="00572790" w:rsidP="00814603">
    <w:pPr>
      <w:pStyle w:val="a3"/>
      <w:tabs>
        <w:tab w:val="left" w:pos="1080"/>
      </w:tabs>
      <w:spacing w:line="360" w:lineRule="auto"/>
      <w:ind w:firstLineChars="550" w:firstLine="825"/>
      <w:jc w:val="right"/>
      <w:rPr>
        <w:rFonts w:ascii="Arial" w:eastAsia="맑은 고딕" w:hAnsi="Arial" w:cs="Arial"/>
        <w:sz w:val="15"/>
        <w:szCs w:val="15"/>
      </w:rPr>
    </w:pPr>
    <w:r>
      <w:rPr>
        <w:rFonts w:ascii="Arial" w:eastAsia="맑은 고딕" w:hAnsi="Arial" w:cs="Arial"/>
        <w:b/>
        <w:bCs/>
        <w:sz w:val="15"/>
        <w:szCs w:val="15"/>
      </w:rPr>
      <w:t xml:space="preserve">Sales Manager, Hotel </w:t>
    </w:r>
    <w:proofErr w:type="spellStart"/>
    <w:r w:rsidR="00EE00BB">
      <w:rPr>
        <w:rFonts w:ascii="Arial" w:eastAsia="맑은 고딕" w:hAnsi="Arial" w:cs="Arial"/>
        <w:b/>
        <w:bCs/>
        <w:sz w:val="15"/>
        <w:szCs w:val="15"/>
      </w:rPr>
      <w:t>Lahan</w:t>
    </w:r>
    <w:proofErr w:type="spellEnd"/>
    <w:r>
      <w:rPr>
        <w:rFonts w:ascii="Arial" w:eastAsia="맑은 고딕" w:hAnsi="Arial" w:cs="Arial"/>
        <w:b/>
        <w:bCs/>
        <w:sz w:val="15"/>
        <w:szCs w:val="15"/>
      </w:rPr>
      <w:t xml:space="preserve"> </w:t>
    </w:r>
    <w:proofErr w:type="spellStart"/>
    <w:r>
      <w:rPr>
        <w:rFonts w:ascii="Arial" w:eastAsia="맑은 고딕" w:hAnsi="Arial" w:cs="Arial"/>
        <w:b/>
        <w:bCs/>
        <w:sz w:val="15"/>
        <w:szCs w:val="15"/>
      </w:rPr>
      <w:t>Gyeongju</w:t>
    </w:r>
    <w:proofErr w:type="spellEnd"/>
    <w:r w:rsidR="00796674" w:rsidRPr="00814603">
      <w:rPr>
        <w:rFonts w:ascii="Arial" w:eastAsia="맑은 고딕" w:hAnsi="Arial" w:cs="Arial"/>
        <w:b/>
        <w:bCs/>
        <w:sz w:val="15"/>
        <w:szCs w:val="15"/>
      </w:rPr>
      <w:t xml:space="preserve"> Office</w:t>
    </w:r>
  </w:p>
  <w:p w14:paraId="44DE9C9B" w14:textId="5EFE82C1" w:rsidR="001107D8" w:rsidRPr="00814603" w:rsidRDefault="00796674" w:rsidP="00814603">
    <w:pPr>
      <w:pStyle w:val="a3"/>
      <w:tabs>
        <w:tab w:val="left" w:pos="1080"/>
      </w:tabs>
      <w:spacing w:line="360" w:lineRule="auto"/>
      <w:ind w:firstLineChars="550" w:firstLine="825"/>
      <w:jc w:val="right"/>
      <w:rPr>
        <w:rFonts w:ascii="Arial" w:eastAsia="맑은 고딕" w:hAnsi="Arial" w:cs="Arial"/>
        <w:sz w:val="15"/>
        <w:szCs w:val="15"/>
      </w:rPr>
    </w:pPr>
    <w:r w:rsidRPr="00814603">
      <w:rPr>
        <w:rFonts w:ascii="Arial" w:eastAsia="맑은 고딕" w:hAnsi="Arial" w:cs="Arial"/>
        <w:sz w:val="15"/>
        <w:szCs w:val="15"/>
      </w:rPr>
      <w:t xml:space="preserve">338, </w:t>
    </w:r>
    <w:proofErr w:type="spellStart"/>
    <w:r w:rsidRPr="00814603">
      <w:rPr>
        <w:rFonts w:ascii="Arial" w:eastAsia="맑은 고딕" w:hAnsi="Arial" w:cs="Arial"/>
        <w:sz w:val="15"/>
        <w:szCs w:val="15"/>
      </w:rPr>
      <w:t>Bomun-ro</w:t>
    </w:r>
    <w:proofErr w:type="spellEnd"/>
    <w:r w:rsidRPr="00814603">
      <w:rPr>
        <w:rFonts w:ascii="Arial" w:eastAsia="맑은 고딕" w:hAnsi="Arial" w:cs="Arial"/>
        <w:sz w:val="15"/>
        <w:szCs w:val="15"/>
      </w:rPr>
      <w:t xml:space="preserve">, </w:t>
    </w:r>
    <w:proofErr w:type="spellStart"/>
    <w:r w:rsidRPr="00814603">
      <w:rPr>
        <w:rFonts w:ascii="Arial" w:eastAsia="맑은 고딕" w:hAnsi="Arial" w:cs="Arial"/>
        <w:sz w:val="15"/>
        <w:szCs w:val="15"/>
      </w:rPr>
      <w:t>Gyeongju-si</w:t>
    </w:r>
    <w:proofErr w:type="spellEnd"/>
    <w:r w:rsidRPr="00814603">
      <w:rPr>
        <w:rFonts w:ascii="Arial" w:eastAsia="맑은 고딕" w:hAnsi="Arial" w:cs="Arial"/>
        <w:sz w:val="15"/>
        <w:szCs w:val="15"/>
      </w:rPr>
      <w:t xml:space="preserve">, </w:t>
    </w:r>
    <w:proofErr w:type="spellStart"/>
    <w:r w:rsidRPr="00814603">
      <w:rPr>
        <w:rFonts w:ascii="Arial" w:eastAsia="맑은 고딕" w:hAnsi="Arial" w:cs="Arial"/>
        <w:sz w:val="15"/>
        <w:szCs w:val="15"/>
      </w:rPr>
      <w:t>Gyeongsangbuk</w:t>
    </w:r>
    <w:proofErr w:type="spellEnd"/>
    <w:r w:rsidRPr="00814603">
      <w:rPr>
        <w:rFonts w:ascii="Arial" w:eastAsia="맑은 고딕" w:hAnsi="Arial" w:cs="Arial"/>
        <w:sz w:val="15"/>
        <w:szCs w:val="15"/>
      </w:rPr>
      <w:t>-do, Republic of Korea</w:t>
    </w:r>
  </w:p>
  <w:p w14:paraId="2B2ABA14" w14:textId="28384F08" w:rsidR="001107D8" w:rsidRPr="00814603" w:rsidRDefault="00AE0A92" w:rsidP="00EE00BB">
    <w:pPr>
      <w:pStyle w:val="a3"/>
      <w:tabs>
        <w:tab w:val="left" w:pos="1080"/>
        <w:tab w:val="left" w:pos="1698"/>
        <w:tab w:val="left" w:pos="7320"/>
        <w:tab w:val="right" w:pos="10466"/>
      </w:tabs>
      <w:spacing w:line="360" w:lineRule="auto"/>
      <w:ind w:firstLineChars="295" w:firstLine="443"/>
      <w:jc w:val="left"/>
      <w:rPr>
        <w:rFonts w:ascii="Arial" w:eastAsia="맑은 고딕" w:hAnsi="Arial" w:cs="Arial"/>
        <w:sz w:val="15"/>
        <w:szCs w:val="15"/>
      </w:rPr>
    </w:pPr>
    <w:r w:rsidRPr="00814603">
      <w:rPr>
        <w:rFonts w:ascii="Arial" w:eastAsia="맑은 고딕" w:hAnsi="Arial" w:cs="Arial"/>
        <w:sz w:val="15"/>
        <w:szCs w:val="15"/>
      </w:rPr>
      <w:tab/>
    </w:r>
    <w:r w:rsidRPr="00814603">
      <w:rPr>
        <w:rFonts w:ascii="Arial" w:eastAsia="맑은 고딕" w:hAnsi="Arial" w:cs="Arial"/>
        <w:sz w:val="15"/>
        <w:szCs w:val="15"/>
      </w:rPr>
      <w:tab/>
    </w:r>
    <w:r w:rsidRPr="00814603">
      <w:rPr>
        <w:rFonts w:ascii="Arial" w:eastAsia="맑은 고딕" w:hAnsi="Arial" w:cs="Arial"/>
        <w:sz w:val="15"/>
        <w:szCs w:val="15"/>
      </w:rPr>
      <w:tab/>
    </w:r>
    <w:r w:rsidRPr="00814603">
      <w:rPr>
        <w:rFonts w:ascii="Arial" w:eastAsia="맑은 고딕" w:hAnsi="Arial" w:cs="Arial"/>
        <w:sz w:val="15"/>
        <w:szCs w:val="15"/>
      </w:rPr>
      <w:tab/>
    </w:r>
    <w:r w:rsidR="001107D8" w:rsidRPr="00814603">
      <w:rPr>
        <w:rFonts w:ascii="Arial" w:eastAsia="맑은 고딕" w:hAnsi="Arial" w:cs="Arial"/>
        <w:sz w:val="15"/>
        <w:szCs w:val="15"/>
      </w:rPr>
      <w:t xml:space="preserve">Tel. </w:t>
    </w:r>
    <w:r w:rsidR="00796674" w:rsidRPr="00814603">
      <w:rPr>
        <w:rFonts w:ascii="Arial" w:eastAsia="맑은 고딕" w:hAnsi="Arial" w:cs="Arial"/>
        <w:sz w:val="15"/>
        <w:szCs w:val="15"/>
      </w:rPr>
      <w:t>+</w:t>
    </w:r>
    <w:r w:rsidR="001107D8" w:rsidRPr="00814603">
      <w:rPr>
        <w:rFonts w:ascii="Arial" w:eastAsia="맑은 고딕" w:hAnsi="Arial" w:cs="Arial"/>
        <w:sz w:val="15"/>
        <w:szCs w:val="15"/>
      </w:rPr>
      <w:t>82</w:t>
    </w:r>
    <w:r w:rsidR="00796674" w:rsidRPr="00814603">
      <w:rPr>
        <w:rFonts w:ascii="Arial" w:eastAsia="맑은 고딕" w:hAnsi="Arial" w:cs="Arial"/>
        <w:sz w:val="15"/>
        <w:szCs w:val="15"/>
      </w:rPr>
      <w:t>-</w:t>
    </w:r>
    <w:r w:rsidR="001375CE" w:rsidRPr="00814603">
      <w:rPr>
        <w:rFonts w:ascii="Arial" w:eastAsia="맑은 고딕" w:hAnsi="Arial" w:cs="Arial"/>
        <w:sz w:val="15"/>
        <w:szCs w:val="15"/>
      </w:rPr>
      <w:t>54</w:t>
    </w:r>
    <w:r w:rsidR="00796674" w:rsidRPr="00814603">
      <w:rPr>
        <w:rFonts w:ascii="Arial" w:eastAsia="맑은 고딕" w:hAnsi="Arial" w:cs="Arial"/>
        <w:sz w:val="15"/>
        <w:szCs w:val="15"/>
      </w:rPr>
      <w:t>-</w:t>
    </w:r>
    <w:r w:rsidR="001375CE" w:rsidRPr="00814603">
      <w:rPr>
        <w:rFonts w:ascii="Arial" w:eastAsia="맑은 고딕" w:hAnsi="Arial" w:cs="Arial"/>
        <w:sz w:val="15"/>
        <w:szCs w:val="15"/>
      </w:rPr>
      <w:t>779-7102</w:t>
    </w:r>
    <w:r w:rsidR="001107D8" w:rsidRPr="00814603">
      <w:rPr>
        <w:rFonts w:ascii="Arial" w:eastAsia="맑은 고딕" w:hAnsi="Arial" w:cs="Arial"/>
        <w:sz w:val="15"/>
        <w:szCs w:val="15"/>
      </w:rPr>
      <w:t xml:space="preserve"> </w:t>
    </w:r>
    <w:r w:rsidR="00796674" w:rsidRPr="00814603">
      <w:rPr>
        <w:rFonts w:ascii="Arial" w:eastAsia="맑은 고딕" w:hAnsi="Arial" w:cs="Arial"/>
        <w:sz w:val="15"/>
        <w:szCs w:val="15"/>
      </w:rPr>
      <w:t xml:space="preserve">/ </w:t>
    </w:r>
    <w:r w:rsidR="001107D8" w:rsidRPr="00814603">
      <w:rPr>
        <w:rFonts w:ascii="Arial" w:eastAsia="맑은 고딕" w:hAnsi="Arial" w:cs="Arial"/>
        <w:sz w:val="15"/>
        <w:szCs w:val="15"/>
      </w:rPr>
      <w:t xml:space="preserve">Fax. </w:t>
    </w:r>
    <w:r w:rsidR="00796674" w:rsidRPr="00814603">
      <w:rPr>
        <w:rFonts w:ascii="Arial" w:eastAsia="맑은 고딕" w:hAnsi="Arial" w:cs="Arial"/>
        <w:sz w:val="15"/>
        <w:szCs w:val="15"/>
      </w:rPr>
      <w:t>+</w:t>
    </w:r>
    <w:r w:rsidR="001107D8" w:rsidRPr="00814603">
      <w:rPr>
        <w:rFonts w:ascii="Arial" w:eastAsia="맑은 고딕" w:hAnsi="Arial" w:cs="Arial"/>
        <w:sz w:val="15"/>
        <w:szCs w:val="15"/>
      </w:rPr>
      <w:t>82</w:t>
    </w:r>
    <w:r w:rsidR="00796674" w:rsidRPr="00814603">
      <w:rPr>
        <w:rFonts w:ascii="Arial" w:eastAsia="맑은 고딕" w:hAnsi="Arial" w:cs="Arial"/>
        <w:sz w:val="15"/>
        <w:szCs w:val="15"/>
      </w:rPr>
      <w:t>-</w:t>
    </w:r>
    <w:r w:rsidR="001375CE" w:rsidRPr="00814603">
      <w:rPr>
        <w:rFonts w:ascii="Arial" w:eastAsia="맑은 고딕" w:hAnsi="Arial" w:cs="Arial"/>
        <w:sz w:val="15"/>
        <w:szCs w:val="15"/>
      </w:rPr>
      <w:t>54</w:t>
    </w:r>
    <w:r w:rsidR="00796674" w:rsidRPr="00814603">
      <w:rPr>
        <w:rFonts w:ascii="Arial" w:eastAsia="맑은 고딕" w:hAnsi="Arial" w:cs="Arial"/>
        <w:sz w:val="15"/>
        <w:szCs w:val="15"/>
      </w:rPr>
      <w:t>-</w:t>
    </w:r>
    <w:r w:rsidR="001375CE" w:rsidRPr="00814603">
      <w:rPr>
        <w:rFonts w:ascii="Arial" w:eastAsia="맑은 고딕" w:hAnsi="Arial" w:cs="Arial"/>
        <w:sz w:val="15"/>
        <w:szCs w:val="15"/>
      </w:rPr>
      <w:t>748-8235</w:t>
    </w:r>
  </w:p>
  <w:p w14:paraId="21316DF4" w14:textId="147B2ED2" w:rsidR="001107D8" w:rsidRPr="00814603" w:rsidRDefault="001107D8" w:rsidP="00814603">
    <w:pPr>
      <w:pStyle w:val="a3"/>
      <w:tabs>
        <w:tab w:val="left" w:pos="1080"/>
        <w:tab w:val="left" w:pos="4320"/>
      </w:tabs>
      <w:spacing w:line="360" w:lineRule="auto"/>
      <w:ind w:firstLineChars="595" w:firstLine="893"/>
      <w:jc w:val="right"/>
      <w:rPr>
        <w:rFonts w:ascii="Arial" w:eastAsia="맑은 고딕" w:hAnsi="Arial" w:cs="Arial"/>
        <w:b/>
        <w:sz w:val="15"/>
        <w:szCs w:val="15"/>
      </w:rPr>
    </w:pPr>
    <w:r w:rsidRPr="00814603">
      <w:rPr>
        <w:rFonts w:ascii="Arial" w:eastAsia="맑은 고딕" w:hAnsi="Arial" w:cs="Arial"/>
        <w:b/>
        <w:sz w:val="15"/>
        <w:szCs w:val="15"/>
      </w:rPr>
      <w:t>E-mail:</w:t>
    </w:r>
    <w:r w:rsidR="00796674" w:rsidRPr="00814603">
      <w:rPr>
        <w:rFonts w:ascii="Arial" w:eastAsia="맑은 고딕" w:hAnsi="Arial" w:cs="Arial"/>
        <w:b/>
        <w:sz w:val="15"/>
        <w:szCs w:val="15"/>
      </w:rPr>
      <w:t xml:space="preserve"> </w:t>
    </w:r>
    <w:r w:rsidR="001375CE" w:rsidRPr="00814603">
      <w:rPr>
        <w:rFonts w:ascii="Arial" w:eastAsia="맑은 고딕" w:hAnsi="Arial" w:cs="Arial"/>
        <w:b/>
        <w:sz w:val="15"/>
        <w:szCs w:val="15"/>
      </w:rPr>
      <w:t>jhchoi</w:t>
    </w:r>
    <w:r w:rsidRPr="00814603">
      <w:rPr>
        <w:rFonts w:ascii="Arial" w:eastAsia="맑은 고딕" w:hAnsi="Arial" w:cs="Arial"/>
        <w:b/>
        <w:sz w:val="15"/>
        <w:szCs w:val="15"/>
      </w:rPr>
      <w:t>@</w:t>
    </w:r>
    <w:r w:rsidR="001A203B" w:rsidRPr="00814603">
      <w:rPr>
        <w:rFonts w:ascii="Arial" w:eastAsia="맑은 고딕" w:hAnsi="Arial" w:cs="Arial"/>
        <w:b/>
        <w:sz w:val="15"/>
        <w:szCs w:val="15"/>
      </w:rPr>
      <w:t>lahanhotels.com</w:t>
    </w:r>
  </w:p>
  <w:p w14:paraId="242C66AD" w14:textId="77777777" w:rsidR="00716048" w:rsidRPr="00716048" w:rsidRDefault="00716048" w:rsidP="00716048">
    <w:pPr>
      <w:pStyle w:val="a3"/>
      <w:tabs>
        <w:tab w:val="left" w:pos="1080"/>
        <w:tab w:val="left" w:pos="4320"/>
      </w:tabs>
      <w:jc w:val="center"/>
      <w:rPr>
        <w:rFonts w:ascii="Arial" w:eastAsia="맑은 고딕" w:hAnsi="Arial" w:cs="Arial"/>
        <w:b/>
        <w:bCs/>
        <w:color w:val="31849B"/>
      </w:rPr>
    </w:pPr>
  </w:p>
  <w:p w14:paraId="0053F792" w14:textId="28A023C6" w:rsidR="001107D8" w:rsidRPr="00814603" w:rsidRDefault="00796674" w:rsidP="00814603">
    <w:pPr>
      <w:pStyle w:val="a3"/>
      <w:tabs>
        <w:tab w:val="left" w:pos="1080"/>
        <w:tab w:val="left" w:pos="4320"/>
      </w:tabs>
      <w:spacing w:line="360" w:lineRule="auto"/>
      <w:jc w:val="center"/>
      <w:rPr>
        <w:rFonts w:ascii="Arial" w:eastAsia="맑은 고딕" w:hAnsi="Arial" w:cs="Arial"/>
        <w:b/>
        <w:bCs/>
        <w:color w:val="31849B"/>
        <w:sz w:val="28"/>
        <w:szCs w:val="28"/>
      </w:rPr>
    </w:pPr>
    <w:r w:rsidRPr="00814603">
      <w:rPr>
        <w:rFonts w:ascii="Arial" w:eastAsia="맑은 고딕" w:hAnsi="Arial" w:cs="Arial"/>
        <w:b/>
        <w:bCs/>
        <w:color w:val="31849B"/>
        <w:sz w:val="28"/>
        <w:szCs w:val="28"/>
      </w:rPr>
      <w:t xml:space="preserve">HOTEL </w:t>
    </w:r>
    <w:r w:rsidR="00A868C3" w:rsidRPr="00814603">
      <w:rPr>
        <w:rFonts w:ascii="Arial" w:eastAsia="맑은 고딕" w:hAnsi="Arial" w:cs="Arial"/>
        <w:b/>
        <w:bCs/>
        <w:color w:val="31849B"/>
        <w:sz w:val="28"/>
        <w:szCs w:val="28"/>
      </w:rPr>
      <w:t xml:space="preserve">RESERVATION </w:t>
    </w:r>
    <w:r w:rsidR="009A2AD2">
      <w:rPr>
        <w:rFonts w:ascii="Arial" w:eastAsia="맑은 고딕" w:hAnsi="Arial" w:cs="Arial"/>
        <w:b/>
        <w:bCs/>
        <w:color w:val="31849B"/>
        <w:sz w:val="28"/>
        <w:szCs w:val="28"/>
      </w:rPr>
      <w:t>FORM</w:t>
    </w:r>
  </w:p>
  <w:p w14:paraId="341906C4" w14:textId="77777777" w:rsidR="00814603" w:rsidRPr="00814603" w:rsidRDefault="00814603" w:rsidP="00F4766E">
    <w:pPr>
      <w:pStyle w:val="a3"/>
      <w:tabs>
        <w:tab w:val="left" w:pos="1080"/>
        <w:tab w:val="left" w:pos="4320"/>
      </w:tabs>
      <w:spacing w:line="180" w:lineRule="auto"/>
      <w:rPr>
        <w:rFonts w:ascii="Arial" w:eastAsia="맑은 고딕" w:hAnsi="Arial" w:cs="Arial" w:hint="eastAsia"/>
        <w:b/>
        <w:bCs/>
        <w:color w:val="31849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B7CBF"/>
    <w:multiLevelType w:val="hybridMultilevel"/>
    <w:tmpl w:val="A1C0B0BC"/>
    <w:lvl w:ilvl="0" w:tplc="A9F80CA0">
      <w:start w:val="5"/>
      <w:numFmt w:val="bullet"/>
      <w:lvlText w:val=""/>
      <w:lvlJc w:val="left"/>
      <w:pPr>
        <w:ind w:left="760" w:hanging="360"/>
      </w:pPr>
      <w:rPr>
        <w:rFonts w:ascii="Wingdings" w:eastAsia="바탕" w:hAnsi="Wingdings" w:hint="default"/>
        <w:b w:val="0"/>
        <w:bCs w:val="0"/>
        <w:u w:val="none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" w15:restartNumberingAfterBreak="0">
    <w:nsid w:val="06580DBD"/>
    <w:multiLevelType w:val="hybridMultilevel"/>
    <w:tmpl w:val="B91047DC"/>
    <w:lvl w:ilvl="0" w:tplc="E6A03ACE">
      <w:start w:val="140"/>
      <w:numFmt w:val="bullet"/>
      <w:lvlText w:val=""/>
      <w:lvlJc w:val="left"/>
      <w:pPr>
        <w:ind w:left="760" w:hanging="360"/>
      </w:pPr>
      <w:rPr>
        <w:rFonts w:ascii="Wingdings" w:eastAsia="바탕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2" w15:restartNumberingAfterBreak="0">
    <w:nsid w:val="11F51503"/>
    <w:multiLevelType w:val="hybridMultilevel"/>
    <w:tmpl w:val="2B687894"/>
    <w:lvl w:ilvl="0" w:tplc="A0D0DAA2">
      <w:start w:val="140"/>
      <w:numFmt w:val="bullet"/>
      <w:lvlText w:val="-"/>
      <w:lvlJc w:val="left"/>
      <w:pPr>
        <w:ind w:left="2550" w:hanging="360"/>
      </w:pPr>
      <w:rPr>
        <w:rFonts w:ascii="Tahoma" w:eastAsia="바탕" w:hAnsi="Tahoma" w:hint="default"/>
      </w:rPr>
    </w:lvl>
    <w:lvl w:ilvl="1" w:tplc="04090003">
      <w:start w:val="1"/>
      <w:numFmt w:val="bullet"/>
      <w:lvlText w:val=""/>
      <w:lvlJc w:val="left"/>
      <w:pPr>
        <w:ind w:left="299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339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379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419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459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499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539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5790" w:hanging="400"/>
      </w:pPr>
      <w:rPr>
        <w:rFonts w:ascii="Wingdings" w:hAnsi="Wingdings" w:cs="Wingdings" w:hint="default"/>
      </w:rPr>
    </w:lvl>
  </w:abstractNum>
  <w:abstractNum w:abstractNumId="3" w15:restartNumberingAfterBreak="0">
    <w:nsid w:val="1CF173C8"/>
    <w:multiLevelType w:val="hybridMultilevel"/>
    <w:tmpl w:val="2FFEA70C"/>
    <w:lvl w:ilvl="0" w:tplc="0409000B">
      <w:start w:val="1"/>
      <w:numFmt w:val="bullet"/>
      <w:lvlText w:val=""/>
      <w:lvlJc w:val="left"/>
      <w:pPr>
        <w:ind w:left="760" w:hanging="360"/>
      </w:pPr>
      <w:rPr>
        <w:rFonts w:ascii="Wingdings" w:hAnsi="Wingdings" w:cs="Wingdings" w:hint="default"/>
        <w:b w:val="0"/>
        <w:bCs w:val="0"/>
        <w:u w:val="none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4" w15:restartNumberingAfterBreak="0">
    <w:nsid w:val="2BE10A91"/>
    <w:multiLevelType w:val="hybridMultilevel"/>
    <w:tmpl w:val="7C1EFFF8"/>
    <w:lvl w:ilvl="0" w:tplc="496C4878">
      <w:start w:val="5"/>
      <w:numFmt w:val="bullet"/>
      <w:lvlText w:val=""/>
      <w:lvlJc w:val="left"/>
      <w:pPr>
        <w:ind w:left="760" w:hanging="360"/>
      </w:pPr>
      <w:rPr>
        <w:rFonts w:ascii="Wingdings" w:eastAsia="맑은 고딕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5" w15:restartNumberingAfterBreak="0">
    <w:nsid w:val="3138702C"/>
    <w:multiLevelType w:val="hybridMultilevel"/>
    <w:tmpl w:val="BD608024"/>
    <w:lvl w:ilvl="0" w:tplc="42F08744">
      <w:numFmt w:val="bullet"/>
      <w:lvlText w:val=""/>
      <w:lvlJc w:val="left"/>
      <w:pPr>
        <w:ind w:left="390" w:hanging="360"/>
      </w:pPr>
      <w:rPr>
        <w:rFonts w:ascii="Wingdings" w:eastAsia="맑은 고딕" w:hAnsi="Wingdings" w:hint="default"/>
      </w:rPr>
    </w:lvl>
    <w:lvl w:ilvl="1" w:tplc="04090003">
      <w:start w:val="1"/>
      <w:numFmt w:val="bullet"/>
      <w:lvlText w:val=""/>
      <w:lvlJc w:val="left"/>
      <w:pPr>
        <w:ind w:left="83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3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3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03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43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83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23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630" w:hanging="400"/>
      </w:pPr>
      <w:rPr>
        <w:rFonts w:ascii="Wingdings" w:hAnsi="Wingdings" w:cs="Wingdings" w:hint="default"/>
      </w:rPr>
    </w:lvl>
  </w:abstractNum>
  <w:abstractNum w:abstractNumId="6" w15:restartNumberingAfterBreak="0">
    <w:nsid w:val="31FA74A4"/>
    <w:multiLevelType w:val="hybridMultilevel"/>
    <w:tmpl w:val="20F23F1C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7" w15:restartNumberingAfterBreak="0">
    <w:nsid w:val="3B212A03"/>
    <w:multiLevelType w:val="hybridMultilevel"/>
    <w:tmpl w:val="CFFA26F6"/>
    <w:lvl w:ilvl="0" w:tplc="E6A03ACE">
      <w:start w:val="140"/>
      <w:numFmt w:val="bullet"/>
      <w:lvlText w:val=""/>
      <w:lvlJc w:val="left"/>
      <w:pPr>
        <w:ind w:left="760" w:hanging="360"/>
      </w:pPr>
      <w:rPr>
        <w:rFonts w:ascii="Wingdings" w:eastAsia="바탕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8" w15:restartNumberingAfterBreak="0">
    <w:nsid w:val="3D7F7798"/>
    <w:multiLevelType w:val="hybridMultilevel"/>
    <w:tmpl w:val="06207AB6"/>
    <w:lvl w:ilvl="0" w:tplc="007C0B62">
      <w:start w:val="7"/>
      <w:numFmt w:val="bullet"/>
      <w:lvlText w:val="□"/>
      <w:lvlJc w:val="left"/>
      <w:pPr>
        <w:ind w:left="760" w:hanging="360"/>
      </w:pPr>
      <w:rPr>
        <w:rFonts w:ascii="새굴림" w:eastAsia="새굴림" w:hAnsi="새굴림" w:cs="Arial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DA1095C"/>
    <w:multiLevelType w:val="hybridMultilevel"/>
    <w:tmpl w:val="7518B44C"/>
    <w:lvl w:ilvl="0" w:tplc="8B50E2F6">
      <w:start w:val="5"/>
      <w:numFmt w:val="bullet"/>
      <w:lvlText w:val=""/>
      <w:lvlJc w:val="left"/>
      <w:pPr>
        <w:ind w:left="760" w:hanging="360"/>
      </w:pPr>
      <w:rPr>
        <w:rFonts w:ascii="Wingdings" w:eastAsia="맑은 고딕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0" w15:restartNumberingAfterBreak="0">
    <w:nsid w:val="419D629C"/>
    <w:multiLevelType w:val="hybridMultilevel"/>
    <w:tmpl w:val="94BA2654"/>
    <w:lvl w:ilvl="0" w:tplc="C37053FE">
      <w:start w:val="140"/>
      <w:numFmt w:val="bullet"/>
      <w:lvlText w:val="-"/>
      <w:lvlJc w:val="left"/>
      <w:pPr>
        <w:ind w:left="2550" w:hanging="360"/>
      </w:pPr>
      <w:rPr>
        <w:rFonts w:ascii="Tahoma" w:eastAsia="바탕" w:hAnsi="Tahoma" w:hint="default"/>
      </w:rPr>
    </w:lvl>
    <w:lvl w:ilvl="1" w:tplc="04090003">
      <w:start w:val="1"/>
      <w:numFmt w:val="bullet"/>
      <w:lvlText w:val=""/>
      <w:lvlJc w:val="left"/>
      <w:pPr>
        <w:ind w:left="299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339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379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419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459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499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539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5790" w:hanging="400"/>
      </w:pPr>
      <w:rPr>
        <w:rFonts w:ascii="Wingdings" w:hAnsi="Wingdings" w:cs="Wingdings" w:hint="default"/>
      </w:rPr>
    </w:lvl>
  </w:abstractNum>
  <w:abstractNum w:abstractNumId="11" w15:restartNumberingAfterBreak="0">
    <w:nsid w:val="4B990240"/>
    <w:multiLevelType w:val="hybridMultilevel"/>
    <w:tmpl w:val="81783D20"/>
    <w:lvl w:ilvl="0" w:tplc="E6A03ACE">
      <w:start w:val="140"/>
      <w:numFmt w:val="bullet"/>
      <w:lvlText w:val=""/>
      <w:lvlJc w:val="left"/>
      <w:pPr>
        <w:ind w:left="760" w:hanging="360"/>
      </w:pPr>
      <w:rPr>
        <w:rFonts w:ascii="Wingdings" w:eastAsia="바탕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2" w15:restartNumberingAfterBreak="0">
    <w:nsid w:val="4BA827E3"/>
    <w:multiLevelType w:val="hybridMultilevel"/>
    <w:tmpl w:val="DFA4269E"/>
    <w:lvl w:ilvl="0" w:tplc="7128AE8C">
      <w:start w:val="5"/>
      <w:numFmt w:val="bullet"/>
      <w:lvlText w:val="□"/>
      <w:lvlJc w:val="left"/>
      <w:pPr>
        <w:ind w:left="760" w:hanging="360"/>
      </w:pPr>
      <w:rPr>
        <w:rFonts w:ascii="새굴림" w:eastAsia="새굴림" w:hAnsi="새굴림" w:cs="Arial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D236B8D"/>
    <w:multiLevelType w:val="hybridMultilevel"/>
    <w:tmpl w:val="A65C80FC"/>
    <w:lvl w:ilvl="0" w:tplc="3AB45C20">
      <w:start w:val="5"/>
      <w:numFmt w:val="bullet"/>
      <w:lvlText w:val=""/>
      <w:lvlJc w:val="left"/>
      <w:pPr>
        <w:ind w:left="760" w:hanging="360"/>
      </w:pPr>
      <w:rPr>
        <w:rFonts w:ascii="Wingdings" w:eastAsia="맑은 고딕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4" w15:restartNumberingAfterBreak="0">
    <w:nsid w:val="58C669C6"/>
    <w:multiLevelType w:val="hybridMultilevel"/>
    <w:tmpl w:val="4D227D06"/>
    <w:lvl w:ilvl="0" w:tplc="0409000F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</w:lvl>
    <w:lvl w:ilvl="1" w:tplc="04090019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5" w15:restartNumberingAfterBreak="0">
    <w:nsid w:val="65605724"/>
    <w:multiLevelType w:val="hybridMultilevel"/>
    <w:tmpl w:val="0602E248"/>
    <w:lvl w:ilvl="0" w:tplc="219A813A">
      <w:start w:val="7"/>
      <w:numFmt w:val="bullet"/>
      <w:lvlText w:val="□"/>
      <w:lvlJc w:val="left"/>
      <w:pPr>
        <w:ind w:left="760" w:hanging="360"/>
      </w:pPr>
      <w:rPr>
        <w:rFonts w:ascii="새굴림" w:eastAsia="새굴림" w:hAnsi="새굴림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73246A7"/>
    <w:multiLevelType w:val="hybridMultilevel"/>
    <w:tmpl w:val="00BC89AC"/>
    <w:lvl w:ilvl="0" w:tplc="38243678">
      <w:start w:val="140"/>
      <w:numFmt w:val="bullet"/>
      <w:lvlText w:val="-"/>
      <w:lvlJc w:val="left"/>
      <w:pPr>
        <w:ind w:left="2550" w:hanging="360"/>
      </w:pPr>
      <w:rPr>
        <w:rFonts w:ascii="Tahoma" w:eastAsia="바탕" w:hAnsi="Tahoma" w:hint="default"/>
      </w:rPr>
    </w:lvl>
    <w:lvl w:ilvl="1" w:tplc="04090003">
      <w:start w:val="1"/>
      <w:numFmt w:val="bullet"/>
      <w:lvlText w:val=""/>
      <w:lvlJc w:val="left"/>
      <w:pPr>
        <w:ind w:left="299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339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379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419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459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499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539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5790" w:hanging="400"/>
      </w:pPr>
      <w:rPr>
        <w:rFonts w:ascii="Wingdings" w:hAnsi="Wingdings" w:cs="Wingdings" w:hint="default"/>
      </w:rPr>
    </w:lvl>
  </w:abstractNum>
  <w:abstractNum w:abstractNumId="17" w15:restartNumberingAfterBreak="0">
    <w:nsid w:val="6779511B"/>
    <w:multiLevelType w:val="hybridMultilevel"/>
    <w:tmpl w:val="A0EE51AC"/>
    <w:lvl w:ilvl="0" w:tplc="4CEC4B78">
      <w:start w:val="5"/>
      <w:numFmt w:val="bullet"/>
      <w:lvlText w:val=""/>
      <w:lvlJc w:val="left"/>
      <w:pPr>
        <w:ind w:left="760" w:hanging="360"/>
      </w:pPr>
      <w:rPr>
        <w:rFonts w:ascii="Wingdings" w:eastAsia="맑은 고딕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8" w15:restartNumberingAfterBreak="0">
    <w:nsid w:val="7A321B31"/>
    <w:multiLevelType w:val="hybridMultilevel"/>
    <w:tmpl w:val="D158BEEE"/>
    <w:lvl w:ilvl="0" w:tplc="2F5065EE">
      <w:start w:val="5"/>
      <w:numFmt w:val="bullet"/>
      <w:lvlText w:val="-"/>
      <w:lvlJc w:val="left"/>
      <w:pPr>
        <w:ind w:left="760" w:hanging="360"/>
      </w:pPr>
      <w:rPr>
        <w:rFonts w:ascii="Times New Roman" w:eastAsia="맑은 고딕" w:hAnsi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14"/>
  </w:num>
  <w:num w:numId="3">
    <w:abstractNumId w:val="10"/>
  </w:num>
  <w:num w:numId="4">
    <w:abstractNumId w:val="16"/>
  </w:num>
  <w:num w:numId="5">
    <w:abstractNumId w:val="2"/>
  </w:num>
  <w:num w:numId="6">
    <w:abstractNumId w:val="11"/>
  </w:num>
  <w:num w:numId="7">
    <w:abstractNumId w:val="7"/>
  </w:num>
  <w:num w:numId="8">
    <w:abstractNumId w:val="1"/>
  </w:num>
  <w:num w:numId="9">
    <w:abstractNumId w:val="0"/>
  </w:num>
  <w:num w:numId="10">
    <w:abstractNumId w:val="3"/>
  </w:num>
  <w:num w:numId="11">
    <w:abstractNumId w:val="5"/>
  </w:num>
  <w:num w:numId="12">
    <w:abstractNumId w:val="13"/>
  </w:num>
  <w:num w:numId="13">
    <w:abstractNumId w:val="17"/>
  </w:num>
  <w:num w:numId="14">
    <w:abstractNumId w:val="18"/>
  </w:num>
  <w:num w:numId="15">
    <w:abstractNumId w:val="4"/>
  </w:num>
  <w:num w:numId="16">
    <w:abstractNumId w:val="9"/>
  </w:num>
  <w:num w:numId="17">
    <w:abstractNumId w:val="15"/>
  </w:num>
  <w:num w:numId="18">
    <w:abstractNumId w:val="8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defaultTabStop w:val="800"/>
  <w:doNotHyphenateCaps/>
  <w:drawingGridHorizontalSpacing w:val="1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jE3MjI3NbQwsDBT0lEKTi0uzszPAykwqgUA4KwphywAAAA="/>
  </w:docVars>
  <w:rsids>
    <w:rsidRoot w:val="007C5247"/>
    <w:rsid w:val="0000093A"/>
    <w:rsid w:val="000019D9"/>
    <w:rsid w:val="0000422A"/>
    <w:rsid w:val="0000593E"/>
    <w:rsid w:val="00006342"/>
    <w:rsid w:val="00014785"/>
    <w:rsid w:val="0002455B"/>
    <w:rsid w:val="00025DAF"/>
    <w:rsid w:val="00026E3C"/>
    <w:rsid w:val="00033186"/>
    <w:rsid w:val="000423C7"/>
    <w:rsid w:val="00042F0B"/>
    <w:rsid w:val="00047801"/>
    <w:rsid w:val="00050595"/>
    <w:rsid w:val="00067BC4"/>
    <w:rsid w:val="00070FC5"/>
    <w:rsid w:val="00070FE3"/>
    <w:rsid w:val="0007391A"/>
    <w:rsid w:val="000806E7"/>
    <w:rsid w:val="000967F3"/>
    <w:rsid w:val="000A469B"/>
    <w:rsid w:val="000A6685"/>
    <w:rsid w:val="000B05E2"/>
    <w:rsid w:val="000B5C80"/>
    <w:rsid w:val="000D5CA5"/>
    <w:rsid w:val="000F05EC"/>
    <w:rsid w:val="000F63A3"/>
    <w:rsid w:val="000F684E"/>
    <w:rsid w:val="001031CC"/>
    <w:rsid w:val="001107D8"/>
    <w:rsid w:val="0012253F"/>
    <w:rsid w:val="001274D6"/>
    <w:rsid w:val="001375CE"/>
    <w:rsid w:val="001415F8"/>
    <w:rsid w:val="0014725D"/>
    <w:rsid w:val="0015158E"/>
    <w:rsid w:val="00166F99"/>
    <w:rsid w:val="00171AD5"/>
    <w:rsid w:val="00177154"/>
    <w:rsid w:val="001810AD"/>
    <w:rsid w:val="00191BE7"/>
    <w:rsid w:val="001923D2"/>
    <w:rsid w:val="001966AD"/>
    <w:rsid w:val="001A203B"/>
    <w:rsid w:val="001A3FAD"/>
    <w:rsid w:val="001B4292"/>
    <w:rsid w:val="001B714A"/>
    <w:rsid w:val="001B7289"/>
    <w:rsid w:val="001D04EA"/>
    <w:rsid w:val="001D4523"/>
    <w:rsid w:val="001F5F7F"/>
    <w:rsid w:val="001F651C"/>
    <w:rsid w:val="00206763"/>
    <w:rsid w:val="00207A6A"/>
    <w:rsid w:val="002113AB"/>
    <w:rsid w:val="002200B9"/>
    <w:rsid w:val="002243E8"/>
    <w:rsid w:val="0023026B"/>
    <w:rsid w:val="00237693"/>
    <w:rsid w:val="00250EEF"/>
    <w:rsid w:val="00253E67"/>
    <w:rsid w:val="00282C49"/>
    <w:rsid w:val="00290D0B"/>
    <w:rsid w:val="0029339A"/>
    <w:rsid w:val="002A2A4F"/>
    <w:rsid w:val="002A69D7"/>
    <w:rsid w:val="002B758B"/>
    <w:rsid w:val="002D62EC"/>
    <w:rsid w:val="002E24D9"/>
    <w:rsid w:val="00300F8A"/>
    <w:rsid w:val="00316115"/>
    <w:rsid w:val="00321FCB"/>
    <w:rsid w:val="003356EE"/>
    <w:rsid w:val="00340ABF"/>
    <w:rsid w:val="00353324"/>
    <w:rsid w:val="003541F6"/>
    <w:rsid w:val="00356816"/>
    <w:rsid w:val="00356D5A"/>
    <w:rsid w:val="0036139C"/>
    <w:rsid w:val="003653AA"/>
    <w:rsid w:val="00386684"/>
    <w:rsid w:val="00386F6E"/>
    <w:rsid w:val="00387370"/>
    <w:rsid w:val="003A3D17"/>
    <w:rsid w:val="003A47BC"/>
    <w:rsid w:val="003A54EB"/>
    <w:rsid w:val="003B3FDE"/>
    <w:rsid w:val="003B454E"/>
    <w:rsid w:val="003B775D"/>
    <w:rsid w:val="003C25E9"/>
    <w:rsid w:val="003C4BF6"/>
    <w:rsid w:val="003C5AF6"/>
    <w:rsid w:val="003C74DF"/>
    <w:rsid w:val="003D058D"/>
    <w:rsid w:val="003D2F76"/>
    <w:rsid w:val="003D3341"/>
    <w:rsid w:val="003D5FF8"/>
    <w:rsid w:val="003F0DD0"/>
    <w:rsid w:val="003F489A"/>
    <w:rsid w:val="00402C7F"/>
    <w:rsid w:val="0040632E"/>
    <w:rsid w:val="004131A3"/>
    <w:rsid w:val="004179BC"/>
    <w:rsid w:val="00426E5F"/>
    <w:rsid w:val="004337EA"/>
    <w:rsid w:val="00443E11"/>
    <w:rsid w:val="00461E4C"/>
    <w:rsid w:val="0048325A"/>
    <w:rsid w:val="004838C1"/>
    <w:rsid w:val="00495BBB"/>
    <w:rsid w:val="004A5BA0"/>
    <w:rsid w:val="004B5A7D"/>
    <w:rsid w:val="004C3DF3"/>
    <w:rsid w:val="004D001B"/>
    <w:rsid w:val="004E73A2"/>
    <w:rsid w:val="004E7660"/>
    <w:rsid w:val="004E7FEF"/>
    <w:rsid w:val="004F141E"/>
    <w:rsid w:val="004F596B"/>
    <w:rsid w:val="004F602C"/>
    <w:rsid w:val="004F6085"/>
    <w:rsid w:val="005051A7"/>
    <w:rsid w:val="00521FF9"/>
    <w:rsid w:val="00525B68"/>
    <w:rsid w:val="00533A11"/>
    <w:rsid w:val="00541325"/>
    <w:rsid w:val="00544D5C"/>
    <w:rsid w:val="00554A21"/>
    <w:rsid w:val="00571417"/>
    <w:rsid w:val="00572790"/>
    <w:rsid w:val="00585AEC"/>
    <w:rsid w:val="00585C0A"/>
    <w:rsid w:val="0059042C"/>
    <w:rsid w:val="00592D1E"/>
    <w:rsid w:val="005B1551"/>
    <w:rsid w:val="005B2BDE"/>
    <w:rsid w:val="005C313E"/>
    <w:rsid w:val="005D00D9"/>
    <w:rsid w:val="005D297A"/>
    <w:rsid w:val="005D4D1A"/>
    <w:rsid w:val="005D6DC3"/>
    <w:rsid w:val="005E674C"/>
    <w:rsid w:val="006371FF"/>
    <w:rsid w:val="00640015"/>
    <w:rsid w:val="006451E5"/>
    <w:rsid w:val="0065566E"/>
    <w:rsid w:val="00657765"/>
    <w:rsid w:val="00661C0F"/>
    <w:rsid w:val="00676B82"/>
    <w:rsid w:val="00677D09"/>
    <w:rsid w:val="00677E50"/>
    <w:rsid w:val="00685B74"/>
    <w:rsid w:val="006926F9"/>
    <w:rsid w:val="006935F7"/>
    <w:rsid w:val="00697314"/>
    <w:rsid w:val="0069794C"/>
    <w:rsid w:val="006C10B1"/>
    <w:rsid w:val="006C245F"/>
    <w:rsid w:val="006C4286"/>
    <w:rsid w:val="006C6223"/>
    <w:rsid w:val="006D2DB3"/>
    <w:rsid w:val="006E42A9"/>
    <w:rsid w:val="0070628B"/>
    <w:rsid w:val="00716048"/>
    <w:rsid w:val="00717184"/>
    <w:rsid w:val="00726970"/>
    <w:rsid w:val="00732FC8"/>
    <w:rsid w:val="00741503"/>
    <w:rsid w:val="00743324"/>
    <w:rsid w:val="007475ED"/>
    <w:rsid w:val="00750873"/>
    <w:rsid w:val="007570AF"/>
    <w:rsid w:val="00763208"/>
    <w:rsid w:val="007765B9"/>
    <w:rsid w:val="007836F1"/>
    <w:rsid w:val="00784F47"/>
    <w:rsid w:val="00796674"/>
    <w:rsid w:val="007B08C2"/>
    <w:rsid w:val="007B2232"/>
    <w:rsid w:val="007B4248"/>
    <w:rsid w:val="007B6EF0"/>
    <w:rsid w:val="007C5247"/>
    <w:rsid w:val="007D62A5"/>
    <w:rsid w:val="007D750D"/>
    <w:rsid w:val="007F0D3F"/>
    <w:rsid w:val="007F1A1F"/>
    <w:rsid w:val="00800ACA"/>
    <w:rsid w:val="00814603"/>
    <w:rsid w:val="00824593"/>
    <w:rsid w:val="00830622"/>
    <w:rsid w:val="0083190F"/>
    <w:rsid w:val="00833608"/>
    <w:rsid w:val="008374BB"/>
    <w:rsid w:val="00840022"/>
    <w:rsid w:val="00842B34"/>
    <w:rsid w:val="00843726"/>
    <w:rsid w:val="00844FA6"/>
    <w:rsid w:val="00851358"/>
    <w:rsid w:val="00864D52"/>
    <w:rsid w:val="00867EEE"/>
    <w:rsid w:val="00876EDF"/>
    <w:rsid w:val="00884605"/>
    <w:rsid w:val="008859C4"/>
    <w:rsid w:val="00892709"/>
    <w:rsid w:val="008B6A79"/>
    <w:rsid w:val="008C59E1"/>
    <w:rsid w:val="008C638E"/>
    <w:rsid w:val="008D4D31"/>
    <w:rsid w:val="008D6EA3"/>
    <w:rsid w:val="00914E3C"/>
    <w:rsid w:val="00915FA0"/>
    <w:rsid w:val="0093312B"/>
    <w:rsid w:val="009422B7"/>
    <w:rsid w:val="009531DE"/>
    <w:rsid w:val="00972A46"/>
    <w:rsid w:val="00986C03"/>
    <w:rsid w:val="009916A5"/>
    <w:rsid w:val="00995DAF"/>
    <w:rsid w:val="00995E0A"/>
    <w:rsid w:val="0099643A"/>
    <w:rsid w:val="009A2AD2"/>
    <w:rsid w:val="009A3B0D"/>
    <w:rsid w:val="009B14C4"/>
    <w:rsid w:val="009B1506"/>
    <w:rsid w:val="009B241B"/>
    <w:rsid w:val="009B7B42"/>
    <w:rsid w:val="009C461B"/>
    <w:rsid w:val="009C5124"/>
    <w:rsid w:val="009D31B5"/>
    <w:rsid w:val="009D3A85"/>
    <w:rsid w:val="009F2BEA"/>
    <w:rsid w:val="009F643C"/>
    <w:rsid w:val="00A06E07"/>
    <w:rsid w:val="00A07907"/>
    <w:rsid w:val="00A10126"/>
    <w:rsid w:val="00A11725"/>
    <w:rsid w:val="00A1302A"/>
    <w:rsid w:val="00A218F9"/>
    <w:rsid w:val="00A32E45"/>
    <w:rsid w:val="00A33A3D"/>
    <w:rsid w:val="00A403C2"/>
    <w:rsid w:val="00A762F3"/>
    <w:rsid w:val="00A76C61"/>
    <w:rsid w:val="00A868C3"/>
    <w:rsid w:val="00A95FEA"/>
    <w:rsid w:val="00AB5153"/>
    <w:rsid w:val="00AC4E33"/>
    <w:rsid w:val="00AD211F"/>
    <w:rsid w:val="00AD6AD6"/>
    <w:rsid w:val="00AE0A92"/>
    <w:rsid w:val="00AE56F8"/>
    <w:rsid w:val="00AE7B8C"/>
    <w:rsid w:val="00B01CD1"/>
    <w:rsid w:val="00B05076"/>
    <w:rsid w:val="00B0636E"/>
    <w:rsid w:val="00B12141"/>
    <w:rsid w:val="00B20C7E"/>
    <w:rsid w:val="00B34272"/>
    <w:rsid w:val="00B42BD5"/>
    <w:rsid w:val="00B4727D"/>
    <w:rsid w:val="00B56B28"/>
    <w:rsid w:val="00B91AFC"/>
    <w:rsid w:val="00B92A56"/>
    <w:rsid w:val="00B936C8"/>
    <w:rsid w:val="00BA6D72"/>
    <w:rsid w:val="00BC1FFA"/>
    <w:rsid w:val="00BE4121"/>
    <w:rsid w:val="00BF00DD"/>
    <w:rsid w:val="00BF7615"/>
    <w:rsid w:val="00BF7901"/>
    <w:rsid w:val="00C210CA"/>
    <w:rsid w:val="00C25C35"/>
    <w:rsid w:val="00C4462D"/>
    <w:rsid w:val="00C60707"/>
    <w:rsid w:val="00C61300"/>
    <w:rsid w:val="00C863FE"/>
    <w:rsid w:val="00C92A84"/>
    <w:rsid w:val="00CA5A17"/>
    <w:rsid w:val="00CB2853"/>
    <w:rsid w:val="00CC1B26"/>
    <w:rsid w:val="00CC580C"/>
    <w:rsid w:val="00CC7A02"/>
    <w:rsid w:val="00CD3C43"/>
    <w:rsid w:val="00CE0B5F"/>
    <w:rsid w:val="00CE4387"/>
    <w:rsid w:val="00CF1771"/>
    <w:rsid w:val="00CF54C0"/>
    <w:rsid w:val="00D038DF"/>
    <w:rsid w:val="00D108B8"/>
    <w:rsid w:val="00D12817"/>
    <w:rsid w:val="00D309E3"/>
    <w:rsid w:val="00D326AD"/>
    <w:rsid w:val="00D41868"/>
    <w:rsid w:val="00D458B3"/>
    <w:rsid w:val="00D55F40"/>
    <w:rsid w:val="00D572AA"/>
    <w:rsid w:val="00D600BE"/>
    <w:rsid w:val="00D75690"/>
    <w:rsid w:val="00D760C4"/>
    <w:rsid w:val="00D82DC5"/>
    <w:rsid w:val="00D86262"/>
    <w:rsid w:val="00DA4A30"/>
    <w:rsid w:val="00DB009C"/>
    <w:rsid w:val="00DB598F"/>
    <w:rsid w:val="00DC444B"/>
    <w:rsid w:val="00DD35B0"/>
    <w:rsid w:val="00DD4BF2"/>
    <w:rsid w:val="00DF1E13"/>
    <w:rsid w:val="00DF6609"/>
    <w:rsid w:val="00DF7C8B"/>
    <w:rsid w:val="00E02BAC"/>
    <w:rsid w:val="00E05B80"/>
    <w:rsid w:val="00E12A4D"/>
    <w:rsid w:val="00E27A78"/>
    <w:rsid w:val="00E358E6"/>
    <w:rsid w:val="00E425DC"/>
    <w:rsid w:val="00E51EC2"/>
    <w:rsid w:val="00E557FB"/>
    <w:rsid w:val="00E63DA9"/>
    <w:rsid w:val="00E91ACC"/>
    <w:rsid w:val="00E91E93"/>
    <w:rsid w:val="00EB29E1"/>
    <w:rsid w:val="00EB31B0"/>
    <w:rsid w:val="00EC0C15"/>
    <w:rsid w:val="00EC101C"/>
    <w:rsid w:val="00EC4952"/>
    <w:rsid w:val="00ED1DD2"/>
    <w:rsid w:val="00EE00BB"/>
    <w:rsid w:val="00F13BD7"/>
    <w:rsid w:val="00F162CD"/>
    <w:rsid w:val="00F24ACF"/>
    <w:rsid w:val="00F25AFF"/>
    <w:rsid w:val="00F36F5B"/>
    <w:rsid w:val="00F4766E"/>
    <w:rsid w:val="00F6171D"/>
    <w:rsid w:val="00F61E3A"/>
    <w:rsid w:val="00F80D60"/>
    <w:rsid w:val="00F82C3A"/>
    <w:rsid w:val="00F84C43"/>
    <w:rsid w:val="00FA3D13"/>
    <w:rsid w:val="00FC3F2D"/>
    <w:rsid w:val="00FC4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4BE28C"/>
  <w15:docId w15:val="{96C56687-88CC-4270-B7AA-059E4D4CF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05B80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E05B80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link w:val="a3"/>
    <w:uiPriority w:val="99"/>
    <w:semiHidden/>
    <w:rsid w:val="009A603A"/>
    <w:rPr>
      <w:rFonts w:ascii="바탕" w:cs="바탕"/>
      <w:szCs w:val="20"/>
    </w:rPr>
  </w:style>
  <w:style w:type="paragraph" w:styleId="a4">
    <w:name w:val="footer"/>
    <w:basedOn w:val="a"/>
    <w:link w:val="Char0"/>
    <w:uiPriority w:val="99"/>
    <w:rsid w:val="00E05B80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link w:val="a4"/>
    <w:uiPriority w:val="99"/>
    <w:semiHidden/>
    <w:rsid w:val="009A603A"/>
    <w:rPr>
      <w:rFonts w:ascii="바탕" w:cs="바탕"/>
      <w:szCs w:val="20"/>
    </w:rPr>
  </w:style>
  <w:style w:type="paragraph" w:styleId="a5">
    <w:name w:val="Title"/>
    <w:basedOn w:val="a"/>
    <w:link w:val="Char1"/>
    <w:uiPriority w:val="99"/>
    <w:qFormat/>
    <w:rsid w:val="00741503"/>
    <w:pPr>
      <w:widowControl/>
      <w:wordWrap/>
      <w:overflowPunct w:val="0"/>
      <w:adjustRightInd w:val="0"/>
      <w:jc w:val="center"/>
      <w:textAlignment w:val="baseline"/>
    </w:pPr>
    <w:rPr>
      <w:rFonts w:ascii="Arial" w:eastAsia="굴림체" w:hAnsi="Arial" w:cs="Arial"/>
      <w:b/>
      <w:bCs/>
      <w:i/>
      <w:iCs/>
      <w:kern w:val="0"/>
      <w:sz w:val="28"/>
      <w:szCs w:val="28"/>
    </w:rPr>
  </w:style>
  <w:style w:type="character" w:customStyle="1" w:styleId="Char1">
    <w:name w:val="제목 Char"/>
    <w:link w:val="a5"/>
    <w:uiPriority w:val="10"/>
    <w:rsid w:val="009A603A"/>
    <w:rPr>
      <w:rFonts w:ascii="맑은 고딕" w:eastAsia="돋움" w:hAnsi="맑은 고딕" w:cs="Times New Roman"/>
      <w:b/>
      <w:bCs/>
      <w:sz w:val="32"/>
      <w:szCs w:val="32"/>
    </w:rPr>
  </w:style>
  <w:style w:type="paragraph" w:styleId="a6">
    <w:name w:val="Balloon Text"/>
    <w:basedOn w:val="a"/>
    <w:link w:val="Char2"/>
    <w:uiPriority w:val="99"/>
    <w:semiHidden/>
    <w:rsid w:val="00E05B80"/>
    <w:rPr>
      <w:rFonts w:ascii="Arial" w:eastAsia="돋움" w:hAnsi="Arial" w:cs="Arial"/>
      <w:sz w:val="16"/>
      <w:szCs w:val="16"/>
    </w:rPr>
  </w:style>
  <w:style w:type="character" w:customStyle="1" w:styleId="Char2">
    <w:name w:val="풍선 도움말 텍스트 Char"/>
    <w:link w:val="a6"/>
    <w:uiPriority w:val="99"/>
    <w:semiHidden/>
    <w:rsid w:val="009A603A"/>
    <w:rPr>
      <w:rFonts w:ascii="맑은 고딕" w:eastAsia="맑은 고딕" w:hAnsi="맑은 고딕" w:cs="Times New Roman"/>
      <w:sz w:val="0"/>
      <w:szCs w:val="0"/>
    </w:rPr>
  </w:style>
  <w:style w:type="character" w:styleId="a7">
    <w:name w:val="Hyperlink"/>
    <w:uiPriority w:val="99"/>
    <w:rsid w:val="00E05B80"/>
    <w:rPr>
      <w:color w:val="0000FF"/>
      <w:u w:val="single"/>
    </w:rPr>
  </w:style>
  <w:style w:type="character" w:customStyle="1" w:styleId="grame">
    <w:name w:val="grame"/>
    <w:basedOn w:val="a0"/>
    <w:uiPriority w:val="99"/>
    <w:rsid w:val="00E05B80"/>
  </w:style>
  <w:style w:type="paragraph" w:styleId="a8">
    <w:name w:val="Document Map"/>
    <w:basedOn w:val="a"/>
    <w:link w:val="Char3"/>
    <w:uiPriority w:val="99"/>
    <w:semiHidden/>
    <w:rsid w:val="00E05B80"/>
    <w:pPr>
      <w:shd w:val="clear" w:color="auto" w:fill="000080"/>
    </w:pPr>
    <w:rPr>
      <w:rFonts w:ascii="Arial" w:eastAsia="돋움" w:hAnsi="Arial" w:cs="Arial"/>
    </w:rPr>
  </w:style>
  <w:style w:type="character" w:customStyle="1" w:styleId="Char3">
    <w:name w:val="문서 구조 Char"/>
    <w:link w:val="a8"/>
    <w:uiPriority w:val="99"/>
    <w:semiHidden/>
    <w:rsid w:val="009A603A"/>
    <w:rPr>
      <w:rFonts w:cs="바탕"/>
      <w:sz w:val="0"/>
      <w:szCs w:val="0"/>
    </w:rPr>
  </w:style>
  <w:style w:type="character" w:customStyle="1" w:styleId="1">
    <w:name w:val="멘션1"/>
    <w:uiPriority w:val="99"/>
    <w:semiHidden/>
    <w:rsid w:val="000B5C80"/>
    <w:rPr>
      <w:color w:val="auto"/>
      <w:shd w:val="clear" w:color="auto" w:fill="auto"/>
    </w:rPr>
  </w:style>
  <w:style w:type="paragraph" w:styleId="a9">
    <w:name w:val="List Paragraph"/>
    <w:basedOn w:val="a"/>
    <w:uiPriority w:val="99"/>
    <w:qFormat/>
    <w:rsid w:val="00995DAF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399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9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9E30D-DA8F-41AF-842B-51E96F95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4</Words>
  <Characters>1046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ke Your Reservation in Ibis Seoul</vt:lpstr>
      <vt:lpstr>Make Your Reservation in Ibis Seoul</vt:lpstr>
    </vt:vector>
  </TitlesOfParts>
  <Company>ACCOR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Your Reservation in Ibis Seoul</dc:title>
  <dc:creator>H3730-RE1</dc:creator>
  <cp:lastModifiedBy>sch0914</cp:lastModifiedBy>
  <cp:revision>4</cp:revision>
  <cp:lastPrinted>2023-03-10T01:50:00Z</cp:lastPrinted>
  <dcterms:created xsi:type="dcterms:W3CDTF">2023-11-20T07:35:00Z</dcterms:created>
  <dcterms:modified xsi:type="dcterms:W3CDTF">2023-12-04T08:50:00Z</dcterms:modified>
</cp:coreProperties>
</file>